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B3A" w:rsidRPr="00DE62B8" w:rsidRDefault="00670A69" w:rsidP="00DE62B8">
      <w:pPr>
        <w:pStyle w:val="Title"/>
        <w:jc w:val="center"/>
        <w:rPr>
          <w:color w:val="4F81BD" w:themeColor="accent1"/>
          <w:sz w:val="32"/>
        </w:rPr>
      </w:pPr>
      <w:r w:rsidRPr="00DE62B8">
        <w:rPr>
          <w:color w:val="4F81BD" w:themeColor="accent1"/>
        </w:rPr>
        <w:t xml:space="preserve">Metadata fields </w:t>
      </w:r>
      <w:r w:rsidR="00011DDC" w:rsidRPr="00DE62B8">
        <w:rPr>
          <w:color w:val="4F81BD" w:themeColor="accent1"/>
        </w:rPr>
        <w:t>description with examples</w:t>
      </w:r>
      <w:r w:rsidRPr="00DE62B8">
        <w:rPr>
          <w:color w:val="4F81BD" w:themeColor="accent1"/>
        </w:rPr>
        <w:t xml:space="preserve"> for </w:t>
      </w:r>
      <w:r w:rsidR="00DE62B8" w:rsidRPr="00DE62B8">
        <w:rPr>
          <w:color w:val="4F81BD" w:themeColor="accent1"/>
        </w:rPr>
        <w:t xml:space="preserve">ICRISAT </w:t>
      </w:r>
      <w:r w:rsidRPr="00DE62B8">
        <w:rPr>
          <w:color w:val="4F81BD" w:themeColor="accent1"/>
        </w:rPr>
        <w:t>open data platform</w:t>
      </w:r>
    </w:p>
    <w:p w:rsidR="00053E3F" w:rsidRDefault="00053E3F">
      <w:pPr>
        <w:rPr>
          <w:b/>
          <w:color w:val="B8CCE4" w:themeColor="accent1" w:themeTint="66"/>
        </w:rPr>
      </w:pPr>
      <w:r w:rsidRPr="00F01FEB">
        <w:rPr>
          <w:b/>
          <w:color w:val="B8CCE4" w:themeColor="accent1" w:themeTint="66"/>
        </w:rPr>
        <w:t xml:space="preserve">*********************************************************************************  </w:t>
      </w:r>
    </w:p>
    <w:p w:rsidR="00D60951" w:rsidRPr="00D60951" w:rsidRDefault="00D60951" w:rsidP="00D60951">
      <w:pPr>
        <w:jc w:val="center"/>
        <w:rPr>
          <w:b/>
          <w:color w:val="C00000"/>
        </w:rPr>
      </w:pPr>
      <w:r w:rsidRPr="00D309CC">
        <w:rPr>
          <w:b/>
          <w:color w:val="95B3D7" w:themeColor="accent1" w:themeTint="99"/>
        </w:rPr>
        <w:t>(</w:t>
      </w:r>
      <w:r w:rsidRPr="00D60951">
        <w:rPr>
          <w:b/>
          <w:color w:val="C00000"/>
        </w:rPr>
        <w:t xml:space="preserve">* </w:t>
      </w:r>
      <w:r w:rsidRPr="00D309CC">
        <w:rPr>
          <w:b/>
          <w:color w:val="95B3D7" w:themeColor="accent1" w:themeTint="99"/>
        </w:rPr>
        <w:t>fields are mandatory)</w:t>
      </w:r>
    </w:p>
    <w:p w:rsidR="00CA1D8A" w:rsidRPr="00D37B70" w:rsidRDefault="00CA1D8A" w:rsidP="00D37B70">
      <w:pPr>
        <w:pStyle w:val="Heading1"/>
      </w:pPr>
      <w:r w:rsidRPr="00D37B70">
        <w:t>Title</w:t>
      </w:r>
      <w:r w:rsidR="00E35066" w:rsidRPr="009D064C">
        <w:rPr>
          <w:color w:val="C00000"/>
          <w:vertAlign w:val="superscript"/>
        </w:rPr>
        <w:t>*</w:t>
      </w:r>
    </w:p>
    <w:p w:rsidR="00D91903" w:rsidRDefault="00CA1D8A" w:rsidP="00D37B70">
      <w:r>
        <w:t>A</w:t>
      </w:r>
      <w:r w:rsidRPr="00CA1D8A">
        <w:t xml:space="preserve"> simple title</w:t>
      </w:r>
      <w:r w:rsidR="00D37B70">
        <w:t xml:space="preserve"> that is </w:t>
      </w:r>
      <w:r w:rsidR="00D37B70" w:rsidRPr="00CA1D8A">
        <w:t>meaningful and</w:t>
      </w:r>
      <w:r w:rsidR="00D37B70">
        <w:t xml:space="preserve"> fits the dataset.</w:t>
      </w:r>
      <w:r w:rsidR="008E21EA">
        <w:t xml:space="preserve"> </w:t>
      </w:r>
    </w:p>
    <w:p w:rsidR="008E21EA" w:rsidRDefault="004A31C1" w:rsidP="00D37B70">
      <w:r>
        <w:t>S</w:t>
      </w:r>
      <w:r w:rsidR="008E21EA">
        <w:t xml:space="preserve">tandard practice is to start the title with </w:t>
      </w:r>
      <w:r w:rsidR="008E21EA" w:rsidRPr="008E21EA">
        <w:rPr>
          <w:color w:val="F79646" w:themeColor="accent6"/>
        </w:rPr>
        <w:t>xxx Data on</w:t>
      </w:r>
      <w:r w:rsidR="008E21EA">
        <w:t xml:space="preserve"> followed by the title, where xxx can be </w:t>
      </w:r>
      <w:r w:rsidR="00C44AC3">
        <w:t>Phenotype/Genotype/Spatial</w:t>
      </w:r>
      <w:r w:rsidR="00C44AC3">
        <w:t>/Social</w:t>
      </w:r>
      <w:r>
        <w:t xml:space="preserve"> </w:t>
      </w:r>
      <w:r w:rsidR="00C44AC3">
        <w:t xml:space="preserve">science/Soil/Weather </w:t>
      </w:r>
      <w:r w:rsidR="00C44AC3">
        <w:t>etc</w:t>
      </w:r>
      <w:r w:rsidR="00C44AC3">
        <w:t>.</w:t>
      </w:r>
    </w:p>
    <w:p w:rsidR="004A304A" w:rsidRPr="00B0131B" w:rsidRDefault="00087DDB">
      <w:pPr>
        <w:rPr>
          <w:i/>
          <w:sz w:val="16"/>
          <w:szCs w:val="16"/>
        </w:rPr>
      </w:pPr>
      <w:r>
        <w:rPr>
          <w:b/>
          <w:i/>
          <w:sz w:val="16"/>
          <w:szCs w:val="16"/>
        </w:rPr>
        <w:t xml:space="preserve"> </w:t>
      </w:r>
      <w:r w:rsidR="00B0131B">
        <w:rPr>
          <w:b/>
          <w:i/>
          <w:sz w:val="16"/>
          <w:szCs w:val="16"/>
        </w:rPr>
        <w:t>(</w:t>
      </w:r>
      <w:r w:rsidR="004A304A" w:rsidRPr="00E24E87">
        <w:rPr>
          <w:b/>
          <w:i/>
          <w:sz w:val="18"/>
          <w:szCs w:val="18"/>
        </w:rPr>
        <w:t>Exampl</w:t>
      </w:r>
      <w:r w:rsidR="004A304A" w:rsidRPr="00E24E87">
        <w:rPr>
          <w:i/>
          <w:sz w:val="18"/>
          <w:szCs w:val="18"/>
        </w:rPr>
        <w:t>e</w:t>
      </w:r>
      <w:r w:rsidR="004A304A" w:rsidRPr="00B0131B">
        <w:rPr>
          <w:i/>
          <w:sz w:val="16"/>
          <w:szCs w:val="16"/>
        </w:rPr>
        <w:t>:</w:t>
      </w:r>
      <w:r w:rsidR="00A261C8" w:rsidRPr="00A261C8">
        <w:t xml:space="preserve"> </w:t>
      </w:r>
      <w:r w:rsidR="00A261C8" w:rsidRPr="008055A4">
        <w:rPr>
          <w:i/>
          <w:sz w:val="18"/>
          <w:szCs w:val="16"/>
        </w:rPr>
        <w:t>GBS Data for concurrent improvement of sorghum fodder yield and quality under water</w:t>
      </w:r>
      <w:r w:rsidR="004A31C1">
        <w:rPr>
          <w:i/>
          <w:sz w:val="18"/>
          <w:szCs w:val="16"/>
        </w:rPr>
        <w:t>-</w:t>
      </w:r>
      <w:r w:rsidR="00A261C8" w:rsidRPr="008055A4">
        <w:rPr>
          <w:i/>
          <w:sz w:val="18"/>
          <w:szCs w:val="16"/>
        </w:rPr>
        <w:t>stressed condition</w:t>
      </w:r>
      <w:r w:rsidR="00B0131B">
        <w:rPr>
          <w:rFonts w:ascii="Helvetica" w:hAnsi="Helvetica"/>
          <w:b/>
          <w:bCs/>
          <w:i/>
          <w:color w:val="333333"/>
          <w:sz w:val="16"/>
          <w:szCs w:val="16"/>
          <w:shd w:val="clear" w:color="auto" w:fill="FFFFFF"/>
        </w:rPr>
        <w:t>)</w:t>
      </w:r>
    </w:p>
    <w:p w:rsidR="00CA1D8A" w:rsidRDefault="00670A69" w:rsidP="008055A4">
      <w:pPr>
        <w:pStyle w:val="Heading1"/>
      </w:pPr>
      <w:r w:rsidRPr="00670A69">
        <w:t>Description</w:t>
      </w:r>
      <w:r w:rsidR="003A4E18" w:rsidRPr="009D064C">
        <w:rPr>
          <w:color w:val="C00000"/>
          <w:vertAlign w:val="superscript"/>
        </w:rPr>
        <w:t>*</w:t>
      </w:r>
    </w:p>
    <w:p w:rsidR="00670A69" w:rsidRDefault="00053E3F">
      <w:r>
        <w:rPr>
          <w:b/>
        </w:rPr>
        <w:t xml:space="preserve"> </w:t>
      </w:r>
      <w:r w:rsidR="00050A8E">
        <w:t xml:space="preserve">A </w:t>
      </w:r>
      <w:r w:rsidR="00050A8E" w:rsidRPr="00050A8E">
        <w:t xml:space="preserve">summary describing the </w:t>
      </w:r>
      <w:r w:rsidR="00050A8E">
        <w:t xml:space="preserve">data, its </w:t>
      </w:r>
      <w:r w:rsidR="00050A8E" w:rsidRPr="00050A8E">
        <w:t>purpose, nature, scope of the Dataset</w:t>
      </w:r>
      <w:r w:rsidR="004A31C1">
        <w:t>,</w:t>
      </w:r>
      <w:r>
        <w:t xml:space="preserve"> and its utilization. </w:t>
      </w:r>
    </w:p>
    <w:p w:rsidR="004A304A" w:rsidRPr="00B74F02" w:rsidRDefault="00B0131B" w:rsidP="004A304A">
      <w:pPr>
        <w:rPr>
          <w:sz w:val="18"/>
          <w:szCs w:val="18"/>
        </w:rPr>
      </w:pPr>
      <w:r w:rsidRPr="00B74F02">
        <w:rPr>
          <w:b/>
          <w:i/>
          <w:sz w:val="18"/>
          <w:szCs w:val="18"/>
        </w:rPr>
        <w:t>(</w:t>
      </w:r>
      <w:r w:rsidR="004A304A" w:rsidRPr="00B74F02">
        <w:rPr>
          <w:b/>
          <w:i/>
          <w:sz w:val="18"/>
          <w:szCs w:val="18"/>
        </w:rPr>
        <w:t>Example</w:t>
      </w:r>
      <w:r w:rsidRPr="00B74F02">
        <w:rPr>
          <w:i/>
          <w:color w:val="333333"/>
          <w:sz w:val="18"/>
          <w:szCs w:val="18"/>
          <w:shd w:val="clear" w:color="auto" w:fill="FFFFFF"/>
        </w:rPr>
        <w:t>:</w:t>
      </w:r>
      <w:r w:rsidR="008055A4" w:rsidRPr="00B74F02">
        <w:rPr>
          <w:i/>
          <w:color w:val="333333"/>
          <w:sz w:val="18"/>
          <w:szCs w:val="18"/>
          <w:shd w:val="clear" w:color="auto" w:fill="FFFFFF"/>
        </w:rPr>
        <w:t xml:space="preserve"> Data on sequential observations of </w:t>
      </w:r>
      <w:proofErr w:type="spellStart"/>
      <w:r w:rsidR="008055A4" w:rsidRPr="00B74F02">
        <w:rPr>
          <w:i/>
          <w:color w:val="333333"/>
          <w:sz w:val="18"/>
          <w:szCs w:val="18"/>
          <w:shd w:val="clear" w:color="auto" w:fill="FFFFFF"/>
        </w:rPr>
        <w:t>agronomically</w:t>
      </w:r>
      <w:proofErr w:type="spellEnd"/>
      <w:r w:rsidR="008055A4" w:rsidRPr="00B74F02">
        <w:rPr>
          <w:i/>
          <w:color w:val="333333"/>
          <w:sz w:val="18"/>
          <w:szCs w:val="18"/>
          <w:shd w:val="clear" w:color="auto" w:fill="FFFFFF"/>
        </w:rPr>
        <w:t xml:space="preserve"> important traits like Leaf biomass, Stem biomass, Total biomass, Leaf area, and Grain yield during cropping season for the year 2016 in </w:t>
      </w:r>
      <w:proofErr w:type="spellStart"/>
      <w:r w:rsidR="008055A4" w:rsidRPr="00B74F02">
        <w:rPr>
          <w:i/>
          <w:color w:val="333333"/>
          <w:sz w:val="18"/>
          <w:szCs w:val="18"/>
          <w:shd w:val="clear" w:color="auto" w:fill="FFFFFF"/>
        </w:rPr>
        <w:t>Kharif</w:t>
      </w:r>
      <w:proofErr w:type="spellEnd"/>
      <w:r w:rsidR="008055A4" w:rsidRPr="00B74F02">
        <w:rPr>
          <w:i/>
          <w:color w:val="333333"/>
          <w:sz w:val="18"/>
          <w:szCs w:val="18"/>
          <w:shd w:val="clear" w:color="auto" w:fill="FFFFFF"/>
        </w:rPr>
        <w:t xml:space="preserve"> for Sorghum at ICRISAT </w:t>
      </w:r>
      <w:proofErr w:type="spellStart"/>
      <w:r w:rsidR="008055A4" w:rsidRPr="00B74F02">
        <w:rPr>
          <w:i/>
          <w:color w:val="333333"/>
          <w:sz w:val="18"/>
          <w:szCs w:val="18"/>
          <w:shd w:val="clear" w:color="auto" w:fill="FFFFFF"/>
        </w:rPr>
        <w:t>Pa</w:t>
      </w:r>
      <w:r w:rsidR="008201A2">
        <w:rPr>
          <w:i/>
          <w:color w:val="333333"/>
          <w:sz w:val="18"/>
          <w:szCs w:val="18"/>
          <w:shd w:val="clear" w:color="auto" w:fill="FFFFFF"/>
        </w:rPr>
        <w:t>tancheru</w:t>
      </w:r>
      <w:proofErr w:type="spellEnd"/>
      <w:r w:rsidR="008201A2">
        <w:rPr>
          <w:i/>
          <w:color w:val="333333"/>
          <w:sz w:val="18"/>
          <w:szCs w:val="18"/>
          <w:shd w:val="clear" w:color="auto" w:fill="FFFFFF"/>
        </w:rPr>
        <w:t xml:space="preserve"> campus research fields</w:t>
      </w:r>
      <w:r w:rsidRPr="008201A2">
        <w:rPr>
          <w:b/>
          <w:i/>
          <w:color w:val="333333"/>
          <w:sz w:val="18"/>
          <w:szCs w:val="18"/>
          <w:shd w:val="clear" w:color="auto" w:fill="FFFFFF"/>
        </w:rPr>
        <w:t>)</w:t>
      </w:r>
    </w:p>
    <w:p w:rsidR="00670A69" w:rsidRDefault="00670A69" w:rsidP="007F77DE">
      <w:pPr>
        <w:pStyle w:val="Heading1"/>
      </w:pPr>
      <w:r w:rsidRPr="00670A69">
        <w:t>Author/authors</w:t>
      </w:r>
      <w:r w:rsidR="003A4E18" w:rsidRPr="009D064C">
        <w:rPr>
          <w:color w:val="C00000"/>
          <w:vertAlign w:val="superscript"/>
        </w:rPr>
        <w:t>*</w:t>
      </w:r>
    </w:p>
    <w:p w:rsidR="00050A8E" w:rsidRDefault="00050A8E" w:rsidP="00095FCB">
      <w:r w:rsidRPr="00050A8E">
        <w:t>The person(s), corporate body(</w:t>
      </w:r>
      <w:proofErr w:type="spellStart"/>
      <w:r w:rsidRPr="00050A8E">
        <w:t>ies</w:t>
      </w:r>
      <w:proofErr w:type="spellEnd"/>
      <w:r w:rsidRPr="00050A8E">
        <w:t>), or agency(</w:t>
      </w:r>
      <w:proofErr w:type="spellStart"/>
      <w:r w:rsidRPr="00050A8E">
        <w:t>ies</w:t>
      </w:r>
      <w:proofErr w:type="spellEnd"/>
      <w:r w:rsidRPr="00050A8E">
        <w:t>) responsible for creating the work.</w:t>
      </w:r>
    </w:p>
    <w:p w:rsidR="00E24E87" w:rsidRDefault="008201A2" w:rsidP="00095FCB">
      <w:r>
        <w:t xml:space="preserve">It should be of the format </w:t>
      </w:r>
      <w:r w:rsidR="00670A69">
        <w:t xml:space="preserve">First name, Last name (b) affiliation </w:t>
      </w:r>
      <w:r w:rsidR="000F1267">
        <w:t>(Organization</w:t>
      </w:r>
      <w:r w:rsidR="00670A69">
        <w:t xml:space="preserve"> name)</w:t>
      </w:r>
      <w:r w:rsidR="00095FCB">
        <w:t xml:space="preserve">, </w:t>
      </w:r>
      <w:r w:rsidR="00582E04">
        <w:t>(d) ORCID id</w:t>
      </w:r>
      <w:r>
        <w:t>. All the fields including ORCID id are mandatory.</w:t>
      </w:r>
      <w:r w:rsidR="003A4E18">
        <w:t xml:space="preserve"> Include all the authors corresponding to the dataset </w:t>
      </w:r>
    </w:p>
    <w:p w:rsidR="00F006F9" w:rsidRPr="008201A2" w:rsidRDefault="00B0131B" w:rsidP="00F006F9">
      <w:pPr>
        <w:rPr>
          <w:i/>
          <w:sz w:val="18"/>
          <w:szCs w:val="18"/>
        </w:rPr>
      </w:pPr>
      <w:r w:rsidRPr="008201A2">
        <w:rPr>
          <w:sz w:val="18"/>
          <w:szCs w:val="18"/>
        </w:rPr>
        <w:t>(</w:t>
      </w:r>
      <w:r w:rsidRPr="008201A2">
        <w:rPr>
          <w:b/>
          <w:i/>
          <w:sz w:val="18"/>
          <w:szCs w:val="18"/>
        </w:rPr>
        <w:t>Example</w:t>
      </w:r>
      <w:r w:rsidRPr="008201A2">
        <w:rPr>
          <w:i/>
          <w:sz w:val="18"/>
          <w:szCs w:val="18"/>
        </w:rPr>
        <w:t>:</w:t>
      </w:r>
      <w:r w:rsidR="00F006F9" w:rsidRPr="008201A2">
        <w:rPr>
          <w:i/>
          <w:sz w:val="18"/>
          <w:szCs w:val="18"/>
        </w:rPr>
        <w:t xml:space="preserve"> </w:t>
      </w:r>
    </w:p>
    <w:p w:rsidR="00F006F9" w:rsidRPr="008201A2" w:rsidRDefault="00F006F9" w:rsidP="00F006F9">
      <w:pPr>
        <w:rPr>
          <w:i/>
          <w:sz w:val="18"/>
          <w:szCs w:val="18"/>
        </w:rPr>
      </w:pPr>
      <w:r w:rsidRPr="008201A2">
        <w:rPr>
          <w:i/>
          <w:sz w:val="18"/>
          <w:szCs w:val="18"/>
        </w:rPr>
        <w:t xml:space="preserve">K N S </w:t>
      </w:r>
      <w:proofErr w:type="spellStart"/>
      <w:r w:rsidRPr="008201A2">
        <w:rPr>
          <w:i/>
          <w:sz w:val="18"/>
          <w:szCs w:val="18"/>
        </w:rPr>
        <w:t>Usha</w:t>
      </w:r>
      <w:proofErr w:type="spellEnd"/>
      <w:r w:rsidRPr="008201A2">
        <w:rPr>
          <w:i/>
          <w:sz w:val="18"/>
          <w:szCs w:val="18"/>
        </w:rPr>
        <w:t xml:space="preserve"> </w:t>
      </w:r>
      <w:proofErr w:type="spellStart"/>
      <w:r w:rsidRPr="008201A2">
        <w:rPr>
          <w:i/>
          <w:sz w:val="18"/>
          <w:szCs w:val="18"/>
        </w:rPr>
        <w:t>Kiranmayee</w:t>
      </w:r>
      <w:proofErr w:type="spellEnd"/>
      <w:r w:rsidRPr="008201A2">
        <w:rPr>
          <w:i/>
          <w:sz w:val="18"/>
          <w:szCs w:val="18"/>
        </w:rPr>
        <w:t xml:space="preserve"> (ICRISAT) - ORCID: https://orcid.org/0000-0002-7413-965X</w:t>
      </w:r>
    </w:p>
    <w:p w:rsidR="00F006F9" w:rsidRPr="008201A2" w:rsidRDefault="00F006F9" w:rsidP="00F006F9">
      <w:pPr>
        <w:rPr>
          <w:i/>
          <w:sz w:val="18"/>
          <w:szCs w:val="18"/>
        </w:rPr>
      </w:pPr>
      <w:r w:rsidRPr="008201A2">
        <w:rPr>
          <w:i/>
          <w:sz w:val="18"/>
          <w:szCs w:val="18"/>
        </w:rPr>
        <w:t>C. T. Hash (ICRISAT) - ORCID: https://orcid.org/0000-0003-3138-9234</w:t>
      </w:r>
    </w:p>
    <w:p w:rsidR="00F006F9" w:rsidRPr="008201A2" w:rsidRDefault="00F006F9" w:rsidP="00F006F9">
      <w:pPr>
        <w:rPr>
          <w:i/>
          <w:sz w:val="18"/>
          <w:szCs w:val="18"/>
        </w:rPr>
      </w:pPr>
      <w:r w:rsidRPr="008201A2">
        <w:rPr>
          <w:i/>
          <w:sz w:val="18"/>
          <w:szCs w:val="18"/>
        </w:rPr>
        <w:t xml:space="preserve">S </w:t>
      </w:r>
      <w:proofErr w:type="spellStart"/>
      <w:r w:rsidRPr="008201A2">
        <w:rPr>
          <w:i/>
          <w:sz w:val="18"/>
          <w:szCs w:val="18"/>
        </w:rPr>
        <w:t>Sivasubramani</w:t>
      </w:r>
      <w:proofErr w:type="spellEnd"/>
      <w:r w:rsidRPr="008201A2">
        <w:rPr>
          <w:i/>
          <w:sz w:val="18"/>
          <w:szCs w:val="18"/>
        </w:rPr>
        <w:t xml:space="preserve"> (ICRISAT) - ORCID: https://orcid.org/0000-0001-9696-3562</w:t>
      </w:r>
    </w:p>
    <w:p w:rsidR="00F006F9" w:rsidRPr="008201A2" w:rsidRDefault="00F006F9" w:rsidP="00F006F9">
      <w:pPr>
        <w:rPr>
          <w:i/>
          <w:sz w:val="18"/>
          <w:szCs w:val="18"/>
        </w:rPr>
      </w:pPr>
      <w:r w:rsidRPr="008201A2">
        <w:rPr>
          <w:i/>
          <w:sz w:val="18"/>
          <w:szCs w:val="18"/>
        </w:rPr>
        <w:t xml:space="preserve">P B </w:t>
      </w:r>
      <w:proofErr w:type="spellStart"/>
      <w:r w:rsidRPr="008201A2">
        <w:rPr>
          <w:i/>
          <w:sz w:val="18"/>
          <w:szCs w:val="18"/>
        </w:rPr>
        <w:t>Kavi</w:t>
      </w:r>
      <w:proofErr w:type="spellEnd"/>
      <w:r w:rsidRPr="008201A2">
        <w:rPr>
          <w:i/>
          <w:sz w:val="18"/>
          <w:szCs w:val="18"/>
        </w:rPr>
        <w:t xml:space="preserve"> </w:t>
      </w:r>
      <w:proofErr w:type="spellStart"/>
      <w:r w:rsidRPr="008201A2">
        <w:rPr>
          <w:i/>
          <w:sz w:val="18"/>
          <w:szCs w:val="18"/>
        </w:rPr>
        <w:t>Kishor</w:t>
      </w:r>
      <w:proofErr w:type="spellEnd"/>
      <w:r w:rsidRPr="008201A2">
        <w:rPr>
          <w:i/>
          <w:sz w:val="18"/>
          <w:szCs w:val="18"/>
        </w:rPr>
        <w:t xml:space="preserve"> (Osmania University)</w:t>
      </w:r>
    </w:p>
    <w:p w:rsidR="00F006F9" w:rsidRPr="008201A2" w:rsidRDefault="00F006F9" w:rsidP="00F006F9">
      <w:pPr>
        <w:rPr>
          <w:i/>
          <w:sz w:val="18"/>
          <w:szCs w:val="18"/>
        </w:rPr>
      </w:pPr>
      <w:r w:rsidRPr="008201A2">
        <w:rPr>
          <w:i/>
          <w:sz w:val="18"/>
          <w:szCs w:val="18"/>
        </w:rPr>
        <w:t>Rajeev Gupta (ICRISAT) - ORCID: https://orcid.org/0000-0002-1451-215X</w:t>
      </w:r>
      <w:r w:rsidR="008201A2" w:rsidRPr="008F0E23">
        <w:rPr>
          <w:b/>
          <w:i/>
          <w:sz w:val="18"/>
          <w:szCs w:val="18"/>
        </w:rPr>
        <w:t>)</w:t>
      </w:r>
    </w:p>
    <w:p w:rsidR="00050A8E" w:rsidRDefault="00670A69" w:rsidP="00864882">
      <w:pPr>
        <w:pStyle w:val="Heading1"/>
      </w:pPr>
      <w:r w:rsidRPr="00670A69">
        <w:lastRenderedPageBreak/>
        <w:t>Keywords</w:t>
      </w:r>
      <w:r w:rsidR="00DF2383" w:rsidRPr="009D064C">
        <w:rPr>
          <w:color w:val="C00000"/>
          <w:vertAlign w:val="superscript"/>
        </w:rPr>
        <w:t>*</w:t>
      </w:r>
    </w:p>
    <w:p w:rsidR="00670A69" w:rsidRPr="00670A69" w:rsidRDefault="00050A8E">
      <w:pPr>
        <w:rPr>
          <w:b/>
        </w:rPr>
      </w:pPr>
      <w:r>
        <w:t>K</w:t>
      </w:r>
      <w:r w:rsidR="001E1D42">
        <w:t>eywords</w:t>
      </w:r>
      <w:r>
        <w:t xml:space="preserve"> describe the important aspects of the dataset. </w:t>
      </w:r>
      <w:r w:rsidR="004A31C1">
        <w:t xml:space="preserve">They are </w:t>
      </w:r>
      <w:r w:rsidRPr="00050A8E">
        <w:t>used f</w:t>
      </w:r>
      <w:r w:rsidR="004A31C1">
        <w:t xml:space="preserve">or building keyword indexes, </w:t>
      </w:r>
      <w:r w:rsidRPr="00050A8E">
        <w:t>for classification</w:t>
      </w:r>
      <w:r w:rsidR="004A31C1">
        <w:t>,</w:t>
      </w:r>
      <w:r w:rsidRPr="00050A8E">
        <w:t xml:space="preserve"> </w:t>
      </w:r>
      <w:r w:rsidR="004A31C1">
        <w:t>and search a dataset</w:t>
      </w:r>
      <w:r w:rsidRPr="00050A8E">
        <w:t xml:space="preserve">. </w:t>
      </w:r>
      <w:r w:rsidR="004A31C1">
        <w:t>Providing</w:t>
      </w:r>
      <w:r w:rsidRPr="00050A8E">
        <w:t xml:space="preserve"> </w:t>
      </w:r>
      <w:r w:rsidR="004A31C1">
        <w:t xml:space="preserve">as many keywords with </w:t>
      </w:r>
      <w:r w:rsidRPr="00050A8E">
        <w:t xml:space="preserve">controlled vocabulary </w:t>
      </w:r>
      <w:r w:rsidR="004A31C1">
        <w:t>helps generate visibility to the dataset</w:t>
      </w:r>
      <w:r w:rsidRPr="00050A8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77FF7" w:rsidTr="00B77FF7">
        <w:tc>
          <w:tcPr>
            <w:tcW w:w="4675" w:type="dxa"/>
          </w:tcPr>
          <w:p w:rsidR="00B77FF7" w:rsidRDefault="00B77FF7" w:rsidP="00670A69">
            <w:r>
              <w:t>Purpose</w:t>
            </w:r>
          </w:p>
        </w:tc>
        <w:tc>
          <w:tcPr>
            <w:tcW w:w="4675" w:type="dxa"/>
          </w:tcPr>
          <w:p w:rsidR="00B77FF7" w:rsidRDefault="00B77FF7" w:rsidP="00670A69">
            <w:r>
              <w:t>Ontology</w:t>
            </w:r>
          </w:p>
        </w:tc>
      </w:tr>
      <w:tr w:rsidR="00B77FF7" w:rsidTr="00B77FF7">
        <w:tc>
          <w:tcPr>
            <w:tcW w:w="4675" w:type="dxa"/>
          </w:tcPr>
          <w:p w:rsidR="00B77FF7" w:rsidRDefault="00B77FF7" w:rsidP="00670A69">
            <w:hyperlink r:id="rId6" w:history="1">
              <w:r>
                <w:rPr>
                  <w:rStyle w:val="Hyperlink"/>
                </w:rPr>
                <w:t>http://www.cropontology.org/</w:t>
              </w:r>
            </w:hyperlink>
          </w:p>
        </w:tc>
        <w:tc>
          <w:tcPr>
            <w:tcW w:w="4675" w:type="dxa"/>
          </w:tcPr>
          <w:p w:rsidR="00B77FF7" w:rsidRDefault="00B77FF7" w:rsidP="00B77FF7">
            <w:r>
              <w:t>Trait and other crop-related terms</w:t>
            </w:r>
          </w:p>
        </w:tc>
      </w:tr>
      <w:tr w:rsidR="00B77FF7" w:rsidTr="00B77FF7">
        <w:tc>
          <w:tcPr>
            <w:tcW w:w="4675" w:type="dxa"/>
          </w:tcPr>
          <w:p w:rsidR="00B77FF7" w:rsidRDefault="00B77FF7" w:rsidP="00670A69">
            <w:hyperlink r:id="rId7" w:history="1">
              <w:r>
                <w:rPr>
                  <w:rStyle w:val="Hyperlink"/>
                </w:rPr>
                <w:t>http://agrovoc.uniroma2.it/agrovoc/agrovoc/en/</w:t>
              </w:r>
            </w:hyperlink>
          </w:p>
        </w:tc>
        <w:tc>
          <w:tcPr>
            <w:tcW w:w="4675" w:type="dxa"/>
          </w:tcPr>
          <w:p w:rsidR="00B77FF7" w:rsidRDefault="00B77FF7" w:rsidP="00670A69">
            <w:r>
              <w:t>General terms related to socio-economic, phenotypic</w:t>
            </w:r>
            <w:r>
              <w:t>,</w:t>
            </w:r>
            <w:r>
              <w:t xml:space="preserve"> or genotype</w:t>
            </w:r>
          </w:p>
        </w:tc>
      </w:tr>
    </w:tbl>
    <w:p w:rsidR="00B77FF7" w:rsidRDefault="00B77FF7" w:rsidP="00520BB9">
      <w:pPr>
        <w:rPr>
          <w:i/>
          <w:sz w:val="18"/>
          <w:szCs w:val="18"/>
        </w:rPr>
      </w:pPr>
    </w:p>
    <w:p w:rsidR="00B113B7" w:rsidRDefault="00B77FF7" w:rsidP="00B77FF7">
      <w:pPr>
        <w:rPr>
          <w:b/>
          <w:i/>
          <w:sz w:val="18"/>
          <w:szCs w:val="18"/>
        </w:rPr>
      </w:pPr>
      <w:r w:rsidRPr="00B77FF7">
        <w:rPr>
          <w:b/>
          <w:i/>
          <w:sz w:val="18"/>
          <w:szCs w:val="18"/>
        </w:rPr>
        <w:t xml:space="preserve"> </w:t>
      </w:r>
      <w:r w:rsidR="00CB6CED" w:rsidRPr="00B77FF7">
        <w:rPr>
          <w:b/>
          <w:i/>
          <w:sz w:val="18"/>
          <w:szCs w:val="18"/>
        </w:rPr>
        <w:t>(Example:</w:t>
      </w:r>
      <w:r>
        <w:rPr>
          <w:b/>
          <w:i/>
          <w:sz w:val="18"/>
          <w:szCs w:val="18"/>
        </w:rPr>
        <w:t xml:space="preserve"> </w:t>
      </w:r>
    </w:p>
    <w:p w:rsidR="00B113B7" w:rsidRDefault="00B113B7" w:rsidP="00B113B7">
      <w:pPr>
        <w:rPr>
          <w:i/>
          <w:sz w:val="18"/>
          <w:szCs w:val="18"/>
        </w:rPr>
      </w:pPr>
      <w:r w:rsidRPr="00B113B7">
        <w:rPr>
          <w:i/>
          <w:sz w:val="18"/>
          <w:szCs w:val="18"/>
        </w:rPr>
        <w:t xml:space="preserve">Shoot fly incidence (CROP ONTOLOGY) </w:t>
      </w:r>
      <w:hyperlink r:id="rId8" w:history="1">
        <w:r w:rsidRPr="00293EBE">
          <w:rPr>
            <w:rStyle w:val="Hyperlink"/>
            <w:i/>
            <w:sz w:val="18"/>
            <w:szCs w:val="18"/>
          </w:rPr>
          <w:t>http://www.cropontology.org/terms/CO_324:0000067/</w:t>
        </w:r>
      </w:hyperlink>
    </w:p>
    <w:p w:rsidR="00B113B7" w:rsidRDefault="00B113B7" w:rsidP="00B113B7">
      <w:pPr>
        <w:rPr>
          <w:i/>
          <w:sz w:val="18"/>
          <w:szCs w:val="18"/>
        </w:rPr>
      </w:pPr>
      <w:r w:rsidRPr="00B113B7">
        <w:rPr>
          <w:i/>
          <w:sz w:val="18"/>
          <w:szCs w:val="18"/>
        </w:rPr>
        <w:t xml:space="preserve">Stay-green (CROP ONTOLOGY) </w:t>
      </w:r>
      <w:hyperlink r:id="rId9" w:history="1">
        <w:r w:rsidRPr="00293EBE">
          <w:rPr>
            <w:rStyle w:val="Hyperlink"/>
            <w:i/>
            <w:sz w:val="18"/>
            <w:szCs w:val="18"/>
          </w:rPr>
          <w:t>http://www.cropontology.org/terms/CO_320:0001215/</w:t>
        </w:r>
      </w:hyperlink>
      <w:r w:rsidRPr="00B113B7">
        <w:rPr>
          <w:i/>
          <w:sz w:val="18"/>
          <w:szCs w:val="18"/>
        </w:rPr>
        <w:t xml:space="preserve"> </w:t>
      </w:r>
    </w:p>
    <w:p w:rsidR="00B113B7" w:rsidRDefault="00A2104B" w:rsidP="00B113B7">
      <w:pPr>
        <w:rPr>
          <w:i/>
          <w:sz w:val="18"/>
          <w:szCs w:val="18"/>
        </w:rPr>
      </w:pPr>
      <w:r w:rsidRPr="00B77FF7">
        <w:rPr>
          <w:i/>
          <w:sz w:val="18"/>
          <w:szCs w:val="18"/>
        </w:rPr>
        <w:t>Livelihoods (AGROVOC) </w:t>
      </w:r>
      <w:hyperlink r:id="rId10" w:history="1">
        <w:r w:rsidR="00B113B7" w:rsidRPr="00293EBE">
          <w:rPr>
            <w:rStyle w:val="Hyperlink"/>
            <w:i/>
            <w:sz w:val="18"/>
            <w:szCs w:val="18"/>
          </w:rPr>
          <w:t>http://agrovoc.uniroma2.it/agrovoc/agrovoc/en/page/c_1374498089962</w:t>
        </w:r>
      </w:hyperlink>
    </w:p>
    <w:p w:rsidR="00CB6CED" w:rsidRDefault="00A2104B" w:rsidP="00B113B7">
      <w:pPr>
        <w:rPr>
          <w:b/>
          <w:i/>
          <w:color w:val="474B4F"/>
          <w:sz w:val="18"/>
          <w:szCs w:val="18"/>
          <w:shd w:val="clear" w:color="auto" w:fill="FFFFFF"/>
        </w:rPr>
      </w:pPr>
      <w:r w:rsidRPr="00B77FF7">
        <w:rPr>
          <w:i/>
          <w:sz w:val="18"/>
          <w:szCs w:val="18"/>
        </w:rPr>
        <w:t>Surveys (AGROVOC) </w:t>
      </w:r>
      <w:hyperlink r:id="rId11" w:history="1">
        <w:r w:rsidR="00B113B7" w:rsidRPr="00293EBE">
          <w:rPr>
            <w:rStyle w:val="Hyperlink"/>
            <w:i/>
            <w:sz w:val="18"/>
            <w:szCs w:val="18"/>
          </w:rPr>
          <w:t>http://agrovoc.uniroma2.it/agrovoc/agrovoc/en/page/c_7537</w:t>
        </w:r>
      </w:hyperlink>
      <w:r w:rsidR="00CB6CED" w:rsidRPr="00B113B7">
        <w:rPr>
          <w:b/>
          <w:i/>
          <w:color w:val="474B4F"/>
          <w:sz w:val="18"/>
          <w:szCs w:val="18"/>
          <w:shd w:val="clear" w:color="auto" w:fill="FFFFFF"/>
        </w:rPr>
        <w:t>)</w:t>
      </w:r>
    </w:p>
    <w:p w:rsidR="00923538" w:rsidRPr="00A2104B" w:rsidRDefault="00923538" w:rsidP="00923538">
      <w:pPr>
        <w:pStyle w:val="Heading2"/>
      </w:pPr>
      <w:bookmarkStart w:id="0" w:name="_GoBack"/>
      <w:r>
        <w:rPr>
          <w:shd w:val="clear" w:color="auto" w:fill="FFFFFF"/>
        </w:rPr>
        <w:t>Ontology procedure</w:t>
      </w:r>
    </w:p>
    <w:bookmarkEnd w:id="0"/>
    <w:p w:rsidR="00670A69" w:rsidRDefault="0050633D" w:rsidP="003631DB">
      <w:pPr>
        <w:pStyle w:val="Heading1"/>
      </w:pPr>
      <w:r>
        <w:t>Publication</w:t>
      </w:r>
    </w:p>
    <w:p w:rsidR="001E1D42" w:rsidRDefault="00E24E87">
      <w:r>
        <w:t>The p</w:t>
      </w:r>
      <w:r w:rsidR="00335F69">
        <w:t>ublication that use</w:t>
      </w:r>
      <w:r>
        <w:t>s</w:t>
      </w:r>
      <w:r w:rsidR="00335F69">
        <w:t xml:space="preserve"> the data from this dataset. This should include </w:t>
      </w:r>
      <w:r>
        <w:t xml:space="preserve">a </w:t>
      </w:r>
      <w:r w:rsidR="00335F69">
        <w:t xml:space="preserve">full bibliographic citation for the related publication. Type of digital identifier for this publication and its </w:t>
      </w:r>
      <w:proofErr w:type="gramStart"/>
      <w:r w:rsidR="00335F69">
        <w:t>identifier(</w:t>
      </w:r>
      <w:proofErr w:type="gramEnd"/>
      <w:r w:rsidR="00405CA9">
        <w:t>DOI number or URL of the publications</w:t>
      </w:r>
      <w:r w:rsidR="00F8703D">
        <w:t>.</w:t>
      </w:r>
    </w:p>
    <w:p w:rsidR="006020F0" w:rsidRDefault="00A55AFC" w:rsidP="006020F0">
      <w:pPr>
        <w:spacing w:line="360" w:lineRule="auto"/>
        <w:rPr>
          <w:rFonts w:cs="Helvetica"/>
          <w:b/>
          <w:i/>
          <w:color w:val="333333"/>
          <w:sz w:val="18"/>
          <w:szCs w:val="21"/>
          <w:shd w:val="clear" w:color="auto" w:fill="FFFFFF"/>
        </w:rPr>
      </w:pPr>
      <w:r>
        <w:rPr>
          <w:i/>
          <w:sz w:val="18"/>
          <w:szCs w:val="18"/>
        </w:rPr>
        <w:t>(</w:t>
      </w:r>
      <w:r w:rsidR="00FD75AC" w:rsidRPr="00A55AFC">
        <w:rPr>
          <w:b/>
          <w:i/>
          <w:sz w:val="18"/>
          <w:szCs w:val="18"/>
        </w:rPr>
        <w:t>Example</w:t>
      </w:r>
      <w:r w:rsidR="00FD75AC" w:rsidRPr="00A55AFC">
        <w:rPr>
          <w:i/>
          <w:sz w:val="18"/>
          <w:szCs w:val="18"/>
        </w:rPr>
        <w:t xml:space="preserve">: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Varshney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, R.K.,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Thudi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, M.,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Nayak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, S.N. et al.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Theor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Appl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 Genet (2014) 127: 445. https://doi.org/10.1007/s00122-013-2230-6 </w:t>
      </w:r>
      <w:proofErr w:type="spellStart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>doi</w:t>
      </w:r>
      <w:proofErr w:type="spellEnd"/>
      <w:r w:rsidR="00F8703D" w:rsidRPr="00F8703D">
        <w:rPr>
          <w:rFonts w:cs="Helvetica"/>
          <w:color w:val="333333"/>
          <w:sz w:val="18"/>
          <w:szCs w:val="21"/>
          <w:shd w:val="clear" w:color="auto" w:fill="FFFFFF"/>
        </w:rPr>
        <w:t xml:space="preserve">: 10.1007/s00122-013-2230-6 </w:t>
      </w:r>
      <w:hyperlink r:id="rId12" w:history="1">
        <w:r w:rsidR="006020F0" w:rsidRPr="00293EBE">
          <w:rPr>
            <w:rStyle w:val="Hyperlink"/>
            <w:rFonts w:cs="Helvetica"/>
            <w:sz w:val="18"/>
            <w:szCs w:val="21"/>
            <w:shd w:val="clear" w:color="auto" w:fill="FFFFFF"/>
          </w:rPr>
          <w:t>https://link.springer.com/article/10.1007%2Fs00122-013-2230-6</w:t>
        </w:r>
      </w:hyperlink>
      <w:r w:rsidR="00BC5E13" w:rsidRPr="006020F0">
        <w:rPr>
          <w:rFonts w:cs="Helvetica"/>
          <w:b/>
          <w:i/>
          <w:color w:val="333333"/>
          <w:sz w:val="18"/>
          <w:szCs w:val="21"/>
          <w:shd w:val="clear" w:color="auto" w:fill="FFFFFF"/>
        </w:rPr>
        <w:t>)</w:t>
      </w:r>
    </w:p>
    <w:p w:rsidR="001B25DE" w:rsidRDefault="006020F0" w:rsidP="001B25DE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Notes</w:t>
      </w:r>
    </w:p>
    <w:p w:rsidR="00670A69" w:rsidRDefault="001B25DE" w:rsidP="001B25DE">
      <w:pPr>
        <w:rPr>
          <w:rStyle w:val="Heading1Char"/>
        </w:rPr>
      </w:pPr>
      <w:r w:rsidRPr="006020F0">
        <w:t>Additional important information about the data</w:t>
      </w:r>
      <w:r>
        <w:t>set.</w:t>
      </w:r>
    </w:p>
    <w:p w:rsidR="00D53904" w:rsidRPr="001B25DE" w:rsidRDefault="00D53904" w:rsidP="00D53904">
      <w:pPr>
        <w:pStyle w:val="Heading1"/>
      </w:pPr>
      <w:r>
        <w:rPr>
          <w:rStyle w:val="Heading1Char"/>
        </w:rPr>
        <w:t>Producer</w:t>
      </w:r>
      <w:r w:rsidRPr="009D064C">
        <w:rPr>
          <w:color w:val="C00000"/>
          <w:vertAlign w:val="superscript"/>
        </w:rPr>
        <w:t>*</w:t>
      </w:r>
    </w:p>
    <w:p w:rsidR="00405CA9" w:rsidRDefault="00E24E87">
      <w:r>
        <w:t>The producer has</w:t>
      </w:r>
      <w:r w:rsidRPr="00E24E87">
        <w:t xml:space="preserve"> financial or administrative responsibility </w:t>
      </w:r>
      <w:r>
        <w:t>fo</w:t>
      </w:r>
      <w:r w:rsidRPr="00E24E87">
        <w:t>r this Dataset</w:t>
      </w:r>
      <w:r>
        <w:t xml:space="preserve">. It can </w:t>
      </w:r>
      <w:r w:rsidR="0029686E">
        <w:t xml:space="preserve">be </w:t>
      </w:r>
      <w:r>
        <w:t xml:space="preserve">an </w:t>
      </w:r>
      <w:r w:rsidR="0029686E">
        <w:t>organization name or person</w:t>
      </w:r>
      <w:r w:rsidR="00405CA9">
        <w:t xml:space="preserve"> name who produced/generated the data. </w:t>
      </w:r>
    </w:p>
    <w:p w:rsidR="00CF1861" w:rsidRDefault="00CF1861">
      <w:r>
        <w:t>For every dataset, at</w:t>
      </w:r>
      <w:r w:rsidR="00CC1FCC">
        <w:t xml:space="preserve"> </w:t>
      </w:r>
      <w:r>
        <w:t>least two producers should be specified:</w:t>
      </w:r>
    </w:p>
    <w:p w:rsidR="00CF1861" w:rsidRDefault="00CF1861" w:rsidP="00CF1861">
      <w:pPr>
        <w:pStyle w:val="ListParagraph"/>
        <w:numPr>
          <w:ilvl w:val="0"/>
          <w:numId w:val="7"/>
        </w:numPr>
      </w:pPr>
      <w:r>
        <w:t xml:space="preserve">Information about the project. This includes the project name, and link to the </w:t>
      </w:r>
      <w:proofErr w:type="gramStart"/>
      <w:r>
        <w:t>website(</w:t>
      </w:r>
      <w:proofErr w:type="gramEnd"/>
      <w:r>
        <w:t xml:space="preserve">if any) </w:t>
      </w:r>
    </w:p>
    <w:p w:rsidR="00CF1861" w:rsidRDefault="00CF1861" w:rsidP="00CF1861">
      <w:pPr>
        <w:pStyle w:val="ListParagraph"/>
        <w:numPr>
          <w:ilvl w:val="0"/>
          <w:numId w:val="7"/>
        </w:numPr>
      </w:pPr>
      <w:r>
        <w:t xml:space="preserve">Information about institution </w:t>
      </w:r>
    </w:p>
    <w:p w:rsidR="00405CA9" w:rsidRDefault="0029686E" w:rsidP="00405CA9">
      <w:pPr>
        <w:pStyle w:val="ListParagraph"/>
        <w:numPr>
          <w:ilvl w:val="0"/>
          <w:numId w:val="1"/>
        </w:numPr>
      </w:pPr>
      <w:r>
        <w:t>I</w:t>
      </w:r>
      <w:r w:rsidR="00405CA9">
        <w:t xml:space="preserve">f the data </w:t>
      </w:r>
      <w:r w:rsidR="00E24E87">
        <w:t>is</w:t>
      </w:r>
      <w:r w:rsidR="00405CA9">
        <w:t xml:space="preserve"> generated only by ICRISAT then </w:t>
      </w:r>
      <w:r w:rsidR="00E24E87">
        <w:t xml:space="preserve">the </w:t>
      </w:r>
      <w:r w:rsidR="00405CA9">
        <w:t>producer is ICRISAT</w:t>
      </w:r>
    </w:p>
    <w:p w:rsidR="00405CA9" w:rsidRDefault="0029686E" w:rsidP="00405CA9">
      <w:pPr>
        <w:pStyle w:val="ListParagraph"/>
        <w:numPr>
          <w:ilvl w:val="0"/>
          <w:numId w:val="1"/>
        </w:numPr>
      </w:pPr>
      <w:r>
        <w:t>If</w:t>
      </w:r>
      <w:r w:rsidR="00405CA9">
        <w:t xml:space="preserve"> the data </w:t>
      </w:r>
      <w:r w:rsidR="00E24E87">
        <w:t>is</w:t>
      </w:r>
      <w:r w:rsidR="00405CA9">
        <w:t xml:space="preserve"> produced by </w:t>
      </w:r>
      <w:r w:rsidR="00E24E87">
        <w:t xml:space="preserve">the </w:t>
      </w:r>
      <w:r w:rsidR="00405CA9">
        <w:t xml:space="preserve">partner </w:t>
      </w:r>
      <w:proofErr w:type="gramStart"/>
      <w:r w:rsidR="00405CA9">
        <w:t>institute</w:t>
      </w:r>
      <w:proofErr w:type="gramEnd"/>
      <w:r w:rsidR="00405CA9">
        <w:t xml:space="preserve"> then </w:t>
      </w:r>
      <w:r w:rsidR="00CF1861">
        <w:t>the producer is</w:t>
      </w:r>
      <w:r w:rsidR="00E24E87">
        <w:t xml:space="preserve"> </w:t>
      </w:r>
      <w:r w:rsidR="0069608D">
        <w:t xml:space="preserve">the </w:t>
      </w:r>
      <w:r w:rsidR="00405CA9">
        <w:t>partner institute.</w:t>
      </w:r>
    </w:p>
    <w:p w:rsidR="00405CA9" w:rsidRDefault="00405CA9" w:rsidP="00405CA9">
      <w:pPr>
        <w:pStyle w:val="ListParagraph"/>
        <w:numPr>
          <w:ilvl w:val="0"/>
          <w:numId w:val="1"/>
        </w:numPr>
      </w:pPr>
      <w:r>
        <w:t xml:space="preserve">If the data </w:t>
      </w:r>
      <w:r w:rsidR="00E24E87">
        <w:t>is</w:t>
      </w:r>
      <w:r>
        <w:t xml:space="preserve"> generated by both </w:t>
      </w:r>
      <w:r w:rsidR="0069608D">
        <w:t xml:space="preserve">the </w:t>
      </w:r>
      <w:r>
        <w:t>ICRISAT and partner</w:t>
      </w:r>
      <w:r w:rsidR="00E24E87">
        <w:t xml:space="preserve"> institute</w:t>
      </w:r>
      <w:r>
        <w:t xml:space="preserve">, then </w:t>
      </w:r>
      <w:r w:rsidR="00E24E87">
        <w:t xml:space="preserve">both are </w:t>
      </w:r>
      <w:r>
        <w:t>producer</w:t>
      </w:r>
      <w:r w:rsidR="00E24E87">
        <w:t>s.</w:t>
      </w:r>
    </w:p>
    <w:p w:rsidR="006D6ADE" w:rsidRDefault="006D6ADE" w:rsidP="00E24E87">
      <w:pPr>
        <w:rPr>
          <w:b/>
          <w:i/>
          <w:sz w:val="18"/>
          <w:szCs w:val="18"/>
        </w:rPr>
      </w:pPr>
    </w:p>
    <w:p w:rsidR="005F11B5" w:rsidRPr="0069608D" w:rsidRDefault="00A55AFC" w:rsidP="00E24E87">
      <w:pPr>
        <w:rPr>
          <w:i/>
          <w:sz w:val="18"/>
          <w:szCs w:val="18"/>
        </w:rPr>
      </w:pPr>
      <w:r w:rsidRPr="0069608D">
        <w:rPr>
          <w:b/>
          <w:i/>
          <w:sz w:val="18"/>
          <w:szCs w:val="18"/>
        </w:rPr>
        <w:t>(</w:t>
      </w:r>
      <w:r w:rsidR="00AB1EE1" w:rsidRPr="0069608D">
        <w:rPr>
          <w:b/>
          <w:i/>
          <w:sz w:val="18"/>
          <w:szCs w:val="18"/>
        </w:rPr>
        <w:t>Example</w:t>
      </w:r>
      <w:r w:rsidR="005F11B5" w:rsidRPr="0069608D">
        <w:rPr>
          <w:i/>
          <w:sz w:val="18"/>
          <w:szCs w:val="18"/>
        </w:rPr>
        <w:t>:</w:t>
      </w:r>
      <w:r w:rsidR="00AB1EE1" w:rsidRPr="0069608D">
        <w:rPr>
          <w:i/>
          <w:sz w:val="18"/>
          <w:szCs w:val="18"/>
        </w:rPr>
        <w:t xml:space="preserve"> </w:t>
      </w:r>
    </w:p>
    <w:p w:rsidR="0069608D" w:rsidRPr="0069608D" w:rsidRDefault="0069608D" w:rsidP="0069608D">
      <w:pPr>
        <w:pStyle w:val="ListParagraph"/>
        <w:numPr>
          <w:ilvl w:val="0"/>
          <w:numId w:val="8"/>
        </w:numPr>
        <w:rPr>
          <w:sz w:val="18"/>
          <w:szCs w:val="18"/>
        </w:rPr>
      </w:pPr>
      <w:r w:rsidRPr="0069608D">
        <w:rPr>
          <w:rFonts w:cs="Helvetica"/>
          <w:color w:val="333333"/>
          <w:sz w:val="18"/>
          <w:szCs w:val="18"/>
          <w:shd w:val="clear" w:color="auto" w:fill="FFFFFF"/>
        </w:rPr>
        <w:t xml:space="preserve">ICRISAT Project: Improving </w:t>
      </w:r>
      <w:proofErr w:type="spellStart"/>
      <w:r w:rsidRPr="0069608D">
        <w:rPr>
          <w:rFonts w:cs="Helvetica"/>
          <w:color w:val="333333"/>
          <w:sz w:val="18"/>
          <w:szCs w:val="18"/>
          <w:shd w:val="clear" w:color="auto" w:fill="FFFFFF"/>
        </w:rPr>
        <w:t>Postrainy</w:t>
      </w:r>
      <w:proofErr w:type="spellEnd"/>
      <w:r w:rsidRPr="0069608D">
        <w:rPr>
          <w:rFonts w:cs="Helvetica"/>
          <w:color w:val="333333"/>
          <w:sz w:val="18"/>
          <w:szCs w:val="18"/>
          <w:shd w:val="clear" w:color="auto" w:fill="FFFFFF"/>
        </w:rPr>
        <w:t xml:space="preserve"> Sorghum Varieties to Meet the Growing Grain and Fodder Demand in India – Phase 2 </w:t>
      </w:r>
      <w:hyperlink r:id="rId13" w:tgtFrame="_blank" w:history="1">
        <w:r w:rsidRPr="0069608D">
          <w:rPr>
            <w:rStyle w:val="Hyperlink"/>
            <w:rFonts w:cs="Helvetica"/>
            <w:color w:val="337AB7"/>
            <w:sz w:val="18"/>
            <w:szCs w:val="18"/>
            <w:shd w:val="clear" w:color="auto" w:fill="FFFFFF"/>
          </w:rPr>
          <w:t>http://gems.icrisat.org/gems-projects/aciar-improving-postrainy-sorghum-varieties-to-meet-the-growing-grain-and-fodder-demand-in-india-phase-2/</w:t>
        </w:r>
      </w:hyperlink>
    </w:p>
    <w:p w:rsidR="0069608D" w:rsidRPr="0069608D" w:rsidRDefault="0069608D" w:rsidP="0069608D">
      <w:pPr>
        <w:pStyle w:val="ListParagraph"/>
        <w:numPr>
          <w:ilvl w:val="0"/>
          <w:numId w:val="8"/>
        </w:numPr>
        <w:rPr>
          <w:i/>
          <w:sz w:val="18"/>
          <w:szCs w:val="18"/>
        </w:rPr>
      </w:pPr>
      <w:r w:rsidRPr="0069608D">
        <w:rPr>
          <w:rFonts w:cs="Helvetica"/>
          <w:color w:val="333333"/>
          <w:sz w:val="18"/>
          <w:szCs w:val="18"/>
          <w:shd w:val="clear" w:color="auto" w:fill="FFFFFF"/>
        </w:rPr>
        <w:t>International Crops Research Institute for the Semi-Arid Tropics (ICRISAT) </w:t>
      </w:r>
      <w:hyperlink r:id="rId14" w:tgtFrame="_blank" w:history="1">
        <w:r w:rsidRPr="0069608D">
          <w:rPr>
            <w:rStyle w:val="Hyperlink"/>
            <w:rFonts w:cs="Helvetica"/>
            <w:color w:val="337AB7"/>
            <w:sz w:val="18"/>
            <w:szCs w:val="18"/>
            <w:shd w:val="clear" w:color="auto" w:fill="FFFFFF"/>
          </w:rPr>
          <w:t>http://www.icrisat.org/</w:t>
        </w:r>
      </w:hyperlink>
      <w:r w:rsidRPr="0069608D">
        <w:rPr>
          <w:rFonts w:cs="Helvetica"/>
          <w:color w:val="333333"/>
          <w:sz w:val="18"/>
          <w:szCs w:val="18"/>
          <w:shd w:val="clear" w:color="auto" w:fill="FFFFFF"/>
        </w:rPr>
        <w:t> </w:t>
      </w:r>
      <w:r w:rsidRPr="0069608D">
        <w:rPr>
          <w:noProof/>
          <w:sz w:val="18"/>
          <w:szCs w:val="18"/>
        </w:rPr>
        <w:drawing>
          <wp:inline distT="0" distB="0" distL="0" distR="0">
            <wp:extent cx="114300" cy="175260"/>
            <wp:effectExtent l="0" t="0" r="0" b="0"/>
            <wp:docPr id="1" name="Picture 1" descr="Logo UR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URL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D">
        <w:rPr>
          <w:rFonts w:cs="Helvetica"/>
          <w:b/>
          <w:i/>
          <w:color w:val="333333"/>
          <w:sz w:val="18"/>
          <w:szCs w:val="18"/>
          <w:shd w:val="clear" w:color="auto" w:fill="FFFFFF"/>
        </w:rPr>
        <w:t>)</w:t>
      </w:r>
    </w:p>
    <w:p w:rsidR="005F11B5" w:rsidRDefault="005F11B5" w:rsidP="00855852">
      <w:pPr>
        <w:pStyle w:val="Heading1"/>
      </w:pPr>
      <w:r>
        <w:t>C</w:t>
      </w:r>
      <w:r w:rsidR="00855852">
        <w:t>ontributor</w:t>
      </w:r>
    </w:p>
    <w:p w:rsidR="005F11B5" w:rsidRDefault="005F11B5" w:rsidP="00E24E87">
      <w:r w:rsidRPr="005F11B5">
        <w:t>The organization or person</w:t>
      </w:r>
      <w:r>
        <w:t xml:space="preserve">, </w:t>
      </w:r>
      <w:r w:rsidRPr="005F11B5">
        <w:t>responsible for either collecting, managing, or otherwise contributing in some form to the development of the resource</w:t>
      </w:r>
      <w:r>
        <w:t>.</w:t>
      </w:r>
    </w:p>
    <w:p w:rsidR="005F11B5" w:rsidRPr="005F11B5" w:rsidRDefault="005F11B5" w:rsidP="00E24E87">
      <w:r>
        <w:t>Various available contributor types are:</w:t>
      </w:r>
      <w:r>
        <w:tab/>
        <w:t xml:space="preserve"> Data collector, Data curator, Data Manager, Editor, Hosting Institution, Project Leader/Manager, Research Group, Supervisor, other</w:t>
      </w:r>
    </w:p>
    <w:p w:rsidR="005F11B5" w:rsidRDefault="005F11B5" w:rsidP="005F11B5">
      <w:pPr>
        <w:rPr>
          <w:i/>
          <w:sz w:val="18"/>
          <w:szCs w:val="18"/>
        </w:rPr>
      </w:pPr>
      <w:r w:rsidRPr="005F11B5">
        <w:rPr>
          <w:b/>
          <w:i/>
          <w:sz w:val="18"/>
          <w:szCs w:val="18"/>
        </w:rPr>
        <w:t>(</w:t>
      </w:r>
      <w:r w:rsidRPr="00E24E87">
        <w:rPr>
          <w:b/>
          <w:i/>
          <w:sz w:val="18"/>
          <w:szCs w:val="18"/>
        </w:rPr>
        <w:t>Example</w:t>
      </w:r>
      <w:r>
        <w:rPr>
          <w:i/>
          <w:sz w:val="18"/>
          <w:szCs w:val="18"/>
        </w:rPr>
        <w:t>:</w:t>
      </w:r>
      <w:r w:rsidRPr="00E24E87">
        <w:rPr>
          <w:i/>
          <w:sz w:val="18"/>
          <w:szCs w:val="18"/>
        </w:rPr>
        <w:t xml:space="preserve"> </w:t>
      </w:r>
    </w:p>
    <w:p w:rsidR="005F11B5" w:rsidRDefault="005F11B5" w:rsidP="005F11B5">
      <w:pPr>
        <w:ind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Research Group: </w:t>
      </w:r>
      <w:r w:rsidRPr="005F11B5">
        <w:rPr>
          <w:i/>
          <w:sz w:val="18"/>
          <w:szCs w:val="18"/>
        </w:rPr>
        <w:t>International Rice Research Institute(IRRI)</w:t>
      </w:r>
    </w:p>
    <w:p w:rsidR="00053E3F" w:rsidRPr="00E24E87" w:rsidRDefault="005F11B5" w:rsidP="005F11B5">
      <w:pPr>
        <w:ind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Research Group: </w:t>
      </w:r>
      <w:r w:rsidRPr="005F11B5">
        <w:rPr>
          <w:i/>
          <w:sz w:val="18"/>
          <w:szCs w:val="18"/>
        </w:rPr>
        <w:t>National Centre for Agricultural Economics and Policy Research (NCAP)</w:t>
      </w:r>
      <w:r w:rsidR="00A55AFC" w:rsidRPr="00E96C5E">
        <w:rPr>
          <w:b/>
          <w:i/>
          <w:sz w:val="18"/>
          <w:szCs w:val="18"/>
        </w:rPr>
        <w:t>)</w:t>
      </w:r>
    </w:p>
    <w:p w:rsidR="00670A69" w:rsidRDefault="00F44C6C" w:rsidP="00F44C6C">
      <w:pPr>
        <w:pStyle w:val="Heading1"/>
      </w:pPr>
      <w:r>
        <w:t>Grant</w:t>
      </w:r>
      <w:r w:rsidR="00670A69" w:rsidRPr="00670A69">
        <w:t xml:space="preserve"> information</w:t>
      </w:r>
      <w:r w:rsidR="00C106A0" w:rsidRPr="009D064C">
        <w:rPr>
          <w:color w:val="C00000"/>
          <w:vertAlign w:val="superscript"/>
        </w:rPr>
        <w:t>*</w:t>
      </w:r>
    </w:p>
    <w:p w:rsidR="00405CA9" w:rsidRDefault="00405CA9" w:rsidP="005F11B5">
      <w:pPr>
        <w:pStyle w:val="ListParagraph"/>
        <w:numPr>
          <w:ilvl w:val="0"/>
          <w:numId w:val="6"/>
        </w:numPr>
      </w:pPr>
      <w:r>
        <w:t xml:space="preserve">Funding agency name. </w:t>
      </w:r>
    </w:p>
    <w:p w:rsidR="005F11B5" w:rsidRDefault="005F11B5" w:rsidP="005F11B5">
      <w:pPr>
        <w:pStyle w:val="ListParagraph"/>
        <w:numPr>
          <w:ilvl w:val="0"/>
          <w:numId w:val="6"/>
        </w:numPr>
      </w:pPr>
      <w:r>
        <w:t>Grant number</w:t>
      </w:r>
    </w:p>
    <w:p w:rsidR="00405CA9" w:rsidRDefault="00A55AFC">
      <w:r w:rsidRPr="005F11B5">
        <w:rPr>
          <w:sz w:val="18"/>
        </w:rPr>
        <w:t>(</w:t>
      </w:r>
      <w:r w:rsidR="004009FF" w:rsidRPr="00974C45">
        <w:rPr>
          <w:b/>
          <w:i/>
          <w:sz w:val="18"/>
          <w:szCs w:val="18"/>
        </w:rPr>
        <w:t>Example</w:t>
      </w:r>
      <w:r w:rsidR="004009FF" w:rsidRPr="00974C45">
        <w:rPr>
          <w:i/>
          <w:sz w:val="18"/>
          <w:szCs w:val="18"/>
        </w:rPr>
        <w:t>:</w:t>
      </w:r>
      <w:r w:rsidR="00405CA9" w:rsidRPr="00974C45">
        <w:rPr>
          <w:i/>
          <w:sz w:val="18"/>
          <w:szCs w:val="18"/>
        </w:rPr>
        <w:t xml:space="preserve"> B</w:t>
      </w:r>
      <w:r w:rsidR="007767D3" w:rsidRPr="00974C45">
        <w:rPr>
          <w:i/>
          <w:sz w:val="18"/>
          <w:szCs w:val="18"/>
        </w:rPr>
        <w:t xml:space="preserve">ill &amp; </w:t>
      </w:r>
      <w:r w:rsidR="00405CA9" w:rsidRPr="00974C45">
        <w:rPr>
          <w:i/>
          <w:sz w:val="18"/>
          <w:szCs w:val="18"/>
        </w:rPr>
        <w:t>M</w:t>
      </w:r>
      <w:r w:rsidR="007767D3" w:rsidRPr="00974C45">
        <w:rPr>
          <w:i/>
          <w:sz w:val="18"/>
          <w:szCs w:val="18"/>
        </w:rPr>
        <w:t xml:space="preserve">elinda </w:t>
      </w:r>
      <w:r w:rsidR="00405CA9" w:rsidRPr="00974C45">
        <w:rPr>
          <w:i/>
          <w:sz w:val="18"/>
          <w:szCs w:val="18"/>
        </w:rPr>
        <w:t>G</w:t>
      </w:r>
      <w:r w:rsidR="007767D3" w:rsidRPr="00974C45">
        <w:rPr>
          <w:i/>
          <w:sz w:val="18"/>
          <w:szCs w:val="18"/>
        </w:rPr>
        <w:t xml:space="preserve">ates </w:t>
      </w:r>
      <w:r w:rsidR="00405CA9" w:rsidRPr="00974C45">
        <w:rPr>
          <w:i/>
          <w:sz w:val="18"/>
          <w:szCs w:val="18"/>
        </w:rPr>
        <w:t>F</w:t>
      </w:r>
      <w:r w:rsidR="007767D3" w:rsidRPr="00974C45">
        <w:rPr>
          <w:i/>
          <w:sz w:val="18"/>
          <w:szCs w:val="18"/>
        </w:rPr>
        <w:t>oundation: 12345</w:t>
      </w:r>
      <w:r w:rsidRPr="00974C45">
        <w:rPr>
          <w:sz w:val="18"/>
        </w:rPr>
        <w:t>)</w:t>
      </w:r>
    </w:p>
    <w:p w:rsidR="00D8172A" w:rsidRDefault="00D8172A" w:rsidP="00B932ED">
      <w:pPr>
        <w:pStyle w:val="Heading1"/>
      </w:pPr>
      <w:r>
        <w:t>Distributor</w:t>
      </w:r>
      <w:r w:rsidR="00B932ED" w:rsidRPr="009D064C">
        <w:rPr>
          <w:color w:val="C00000"/>
          <w:vertAlign w:val="superscript"/>
        </w:rPr>
        <w:t>*</w:t>
      </w:r>
    </w:p>
    <w:p w:rsidR="00D8172A" w:rsidRDefault="00D8172A">
      <w:r w:rsidRPr="00D8172A">
        <w:t>The organization designated by the author or producer to generate copies of the particular work including any necessary editions or revisions.</w:t>
      </w:r>
    </w:p>
    <w:p w:rsidR="00D8172A" w:rsidRDefault="00D8172A">
      <w:r>
        <w:t>Name of organization, Affiliation, Abbreviation, URL</w:t>
      </w:r>
    </w:p>
    <w:p w:rsidR="00D8172A" w:rsidRPr="00D8172A" w:rsidRDefault="00D8172A" w:rsidP="00D8172A">
      <w:pPr>
        <w:rPr>
          <w:i/>
          <w:sz w:val="18"/>
          <w:szCs w:val="18"/>
        </w:rPr>
      </w:pPr>
      <w:r w:rsidRPr="005F11B5">
        <w:rPr>
          <w:sz w:val="18"/>
        </w:rPr>
        <w:t>(</w:t>
      </w:r>
      <w:r w:rsidRPr="005F11B5">
        <w:rPr>
          <w:b/>
          <w:i/>
          <w:sz w:val="18"/>
          <w:szCs w:val="18"/>
        </w:rPr>
        <w:t>Example</w:t>
      </w:r>
      <w:r w:rsidRPr="00A55AFC">
        <w:rPr>
          <w:i/>
          <w:sz w:val="20"/>
          <w:szCs w:val="20"/>
        </w:rPr>
        <w:t xml:space="preserve">: </w:t>
      </w:r>
      <w:r w:rsidRPr="00E24E87">
        <w:rPr>
          <w:i/>
          <w:sz w:val="18"/>
          <w:szCs w:val="18"/>
        </w:rPr>
        <w:t>International Crops Research Institute for the Semi-Arid Tropics</w:t>
      </w:r>
      <w:r>
        <w:rPr>
          <w:i/>
          <w:sz w:val="18"/>
          <w:szCs w:val="18"/>
        </w:rPr>
        <w:t xml:space="preserve">, ICRISAT, </w:t>
      </w:r>
      <w:r w:rsidRPr="00D8172A">
        <w:rPr>
          <w:i/>
          <w:sz w:val="18"/>
          <w:szCs w:val="18"/>
        </w:rPr>
        <w:t>http://www.icrisat.org/</w:t>
      </w:r>
      <w:r>
        <w:t>)</w:t>
      </w:r>
    </w:p>
    <w:p w:rsidR="00D8172A" w:rsidRDefault="00D8172A" w:rsidP="000649EC">
      <w:pPr>
        <w:pStyle w:val="Heading1"/>
      </w:pPr>
      <w:r w:rsidRPr="00D8172A">
        <w:t>Depositor</w:t>
      </w:r>
    </w:p>
    <w:p w:rsidR="00D8172A" w:rsidRDefault="00D8172A">
      <w:r w:rsidRPr="00D8172A">
        <w:t>The person (Family Name, Given Name) or the name of the organization that deposited this Dataset to the repository.</w:t>
      </w:r>
    </w:p>
    <w:p w:rsidR="00670A69" w:rsidRDefault="00670A69" w:rsidP="000649EC">
      <w:pPr>
        <w:pStyle w:val="Heading1"/>
      </w:pPr>
      <w:r w:rsidRPr="00D8172A">
        <w:t>Time</w:t>
      </w:r>
      <w:r w:rsidRPr="00670A69">
        <w:t xml:space="preserve"> </w:t>
      </w:r>
      <w:r w:rsidR="00D8172A">
        <w:t>P</w:t>
      </w:r>
      <w:r w:rsidR="004009FF" w:rsidRPr="00670A69">
        <w:t>eriod</w:t>
      </w:r>
      <w:r w:rsidR="00D8172A">
        <w:t xml:space="preserve"> Covered</w:t>
      </w:r>
    </w:p>
    <w:p w:rsidR="000649EC" w:rsidRDefault="00D8172A">
      <w:r w:rsidRPr="00D8172A">
        <w:t>T</w:t>
      </w:r>
      <w:r w:rsidR="000649EC">
        <w:t xml:space="preserve">he </w:t>
      </w:r>
      <w:r w:rsidRPr="00D8172A">
        <w:t>p</w:t>
      </w:r>
      <w:r w:rsidR="000649EC">
        <w:t>eriod to which the data refer. It reflects the time</w:t>
      </w:r>
      <w:r w:rsidRPr="00D8172A">
        <w:t xml:space="preserve"> covered by the data, not the dates of coding or making documents machine-readable or the dates the data were collected.</w:t>
      </w:r>
    </w:p>
    <w:p w:rsidR="00945F97" w:rsidRDefault="00945F97">
      <w:r>
        <w:rPr>
          <w:b/>
        </w:rPr>
        <w:tab/>
      </w:r>
      <w:r w:rsidRPr="00945F97">
        <w:t xml:space="preserve">Experiment </w:t>
      </w:r>
      <w:r>
        <w:t xml:space="preserve">duration </w:t>
      </w:r>
      <w:r w:rsidR="004009FF">
        <w:t>(start</w:t>
      </w:r>
      <w:r>
        <w:t xml:space="preserve"> date and end date)</w:t>
      </w:r>
    </w:p>
    <w:p w:rsidR="00D8172A" w:rsidRDefault="00D8172A" w:rsidP="000165DC">
      <w:pPr>
        <w:pStyle w:val="Heading1"/>
      </w:pPr>
      <w:r w:rsidRPr="00D8172A">
        <w:lastRenderedPageBreak/>
        <w:t>Date of C</w:t>
      </w:r>
      <w:r w:rsidR="000165DC">
        <w:t>ollection</w:t>
      </w:r>
    </w:p>
    <w:p w:rsidR="00D8172A" w:rsidRPr="00D8172A" w:rsidRDefault="00D8172A">
      <w:r>
        <w:t>It c</w:t>
      </w:r>
      <w:r w:rsidRPr="00D8172A">
        <w:t>ontains the date(s) when the data were collected.</w:t>
      </w:r>
    </w:p>
    <w:p w:rsidR="00945F97" w:rsidRDefault="00945F97">
      <w:r>
        <w:tab/>
        <w:t xml:space="preserve">Data </w:t>
      </w:r>
      <w:r w:rsidR="00D8172A">
        <w:t>collection date</w:t>
      </w:r>
      <w:r w:rsidR="003C4713">
        <w:t>s</w:t>
      </w:r>
      <w:r w:rsidR="004009FF">
        <w:t xml:space="preserve"> (start</w:t>
      </w:r>
      <w:r>
        <w:t xml:space="preserve"> date and End date)</w:t>
      </w:r>
    </w:p>
    <w:p w:rsidR="00FD75AC" w:rsidRPr="006D6ADE" w:rsidRDefault="00A55AFC">
      <w:pPr>
        <w:rPr>
          <w:i/>
          <w:sz w:val="18"/>
          <w:szCs w:val="18"/>
        </w:rPr>
      </w:pPr>
      <w:r w:rsidRPr="006D6ADE">
        <w:rPr>
          <w:b/>
          <w:i/>
          <w:sz w:val="18"/>
          <w:szCs w:val="18"/>
        </w:rPr>
        <w:t>(Example</w:t>
      </w:r>
      <w:r w:rsidRPr="006D6ADE">
        <w:rPr>
          <w:i/>
          <w:sz w:val="18"/>
          <w:szCs w:val="18"/>
        </w:rPr>
        <w:t xml:space="preserve">: </w:t>
      </w:r>
      <w:r w:rsidR="00FD75AC" w:rsidRPr="006D6ADE">
        <w:rPr>
          <w:i/>
          <w:sz w:val="18"/>
          <w:szCs w:val="18"/>
        </w:rPr>
        <w:t>start: 2012-08-</w:t>
      </w:r>
      <w:r w:rsidR="002A3807" w:rsidRPr="006D6ADE">
        <w:rPr>
          <w:i/>
          <w:sz w:val="18"/>
          <w:szCs w:val="18"/>
        </w:rPr>
        <w:t>14;</w:t>
      </w:r>
      <w:r w:rsidR="00FD75AC" w:rsidRPr="006D6ADE">
        <w:rPr>
          <w:i/>
          <w:sz w:val="18"/>
          <w:szCs w:val="18"/>
        </w:rPr>
        <w:t xml:space="preserve"> End: 2013-11-25</w:t>
      </w:r>
      <w:r w:rsidRPr="006D6ADE">
        <w:rPr>
          <w:b/>
          <w:i/>
          <w:sz w:val="18"/>
          <w:szCs w:val="18"/>
        </w:rPr>
        <w:t>)</w:t>
      </w:r>
    </w:p>
    <w:p w:rsidR="00945F97" w:rsidRDefault="00945F97">
      <w:pPr>
        <w:rPr>
          <w:b/>
        </w:rPr>
      </w:pPr>
      <w:r w:rsidRPr="0019119A">
        <w:rPr>
          <w:rStyle w:val="Heading1Char"/>
        </w:rPr>
        <w:t>Production place</w:t>
      </w:r>
      <w:r w:rsidR="00904424" w:rsidRPr="00904424">
        <w:rPr>
          <w:rStyle w:val="Heading1Char"/>
          <w:color w:val="FF0000"/>
        </w:rPr>
        <w:t>*</w:t>
      </w:r>
    </w:p>
    <w:p w:rsidR="00945F97" w:rsidRDefault="00945F97">
      <w:r>
        <w:t xml:space="preserve">Place where the survey/ experiment was conducted. </w:t>
      </w:r>
    </w:p>
    <w:p w:rsidR="00945F97" w:rsidRDefault="00945F97" w:rsidP="0094047D">
      <w:r>
        <w:t xml:space="preserve">Name of the place, Province, City, Country. If available please provide the geographical location using latitude and longitude. </w:t>
      </w:r>
    </w:p>
    <w:p w:rsidR="00945F97" w:rsidRPr="00A55AFC" w:rsidRDefault="00A55AFC" w:rsidP="003C4713">
      <w:pPr>
        <w:rPr>
          <w:i/>
          <w:sz w:val="18"/>
          <w:szCs w:val="18"/>
        </w:rPr>
      </w:pPr>
      <w:r w:rsidRPr="00576A8D">
        <w:rPr>
          <w:b/>
          <w:i/>
          <w:sz w:val="18"/>
          <w:szCs w:val="18"/>
        </w:rPr>
        <w:t>(</w:t>
      </w:r>
      <w:r w:rsidR="000F1267" w:rsidRPr="00A55AFC">
        <w:rPr>
          <w:b/>
          <w:i/>
          <w:sz w:val="18"/>
          <w:szCs w:val="18"/>
        </w:rPr>
        <w:t>Example</w:t>
      </w:r>
      <w:r w:rsidR="000F1267" w:rsidRPr="00A55AFC">
        <w:rPr>
          <w:i/>
          <w:sz w:val="18"/>
          <w:szCs w:val="18"/>
        </w:rPr>
        <w:t>:</w:t>
      </w:r>
      <w:r w:rsidR="00945F97" w:rsidRPr="00A55AFC">
        <w:rPr>
          <w:i/>
          <w:sz w:val="18"/>
          <w:szCs w:val="18"/>
        </w:rPr>
        <w:t xml:space="preserve"> ICRISAT, </w:t>
      </w:r>
      <w:proofErr w:type="spellStart"/>
      <w:r w:rsidR="00945F97" w:rsidRPr="00A55AFC">
        <w:rPr>
          <w:i/>
          <w:sz w:val="18"/>
          <w:szCs w:val="18"/>
        </w:rPr>
        <w:t>Patancheru</w:t>
      </w:r>
      <w:proofErr w:type="spellEnd"/>
      <w:r w:rsidR="00945F97" w:rsidRPr="00A55AFC">
        <w:rPr>
          <w:i/>
          <w:sz w:val="18"/>
          <w:szCs w:val="18"/>
        </w:rPr>
        <w:t xml:space="preserve">, Hyderabad, </w:t>
      </w:r>
      <w:r w:rsidR="000F1267" w:rsidRPr="00A55AFC">
        <w:rPr>
          <w:i/>
          <w:sz w:val="18"/>
          <w:szCs w:val="18"/>
        </w:rPr>
        <w:t>India</w:t>
      </w:r>
      <w:r w:rsidR="006C77FF">
        <w:rPr>
          <w:i/>
          <w:sz w:val="18"/>
          <w:szCs w:val="18"/>
        </w:rPr>
        <w:t>, RP-14A</w:t>
      </w:r>
    </w:p>
    <w:p w:rsidR="00CB6CED" w:rsidRDefault="006C77FF" w:rsidP="00945F97">
      <w:pPr>
        <w:ind w:firstLine="720"/>
      </w:pPr>
      <w:proofErr w:type="spellStart"/>
      <w:r>
        <w:rPr>
          <w:i/>
          <w:sz w:val="18"/>
          <w:szCs w:val="18"/>
        </w:rPr>
        <w:t>Babrol</w:t>
      </w:r>
      <w:proofErr w:type="spellEnd"/>
      <w:r>
        <w:rPr>
          <w:i/>
          <w:sz w:val="18"/>
          <w:szCs w:val="18"/>
        </w:rPr>
        <w:t>,</w:t>
      </w:r>
      <w:r w:rsidR="003C4713" w:rsidRPr="003C4713">
        <w:rPr>
          <w:i/>
          <w:sz w:val="18"/>
          <w:szCs w:val="18"/>
        </w:rPr>
        <w:t xml:space="preserve"> </w:t>
      </w:r>
      <w:r w:rsidR="003C4713">
        <w:rPr>
          <w:i/>
          <w:sz w:val="18"/>
          <w:szCs w:val="18"/>
        </w:rPr>
        <w:t>Gujarat,</w:t>
      </w:r>
      <w:r>
        <w:rPr>
          <w:i/>
          <w:sz w:val="18"/>
          <w:szCs w:val="18"/>
        </w:rPr>
        <w:t xml:space="preserve"> </w:t>
      </w:r>
      <w:r w:rsidR="003C4713" w:rsidRPr="00A55AFC">
        <w:rPr>
          <w:i/>
          <w:sz w:val="18"/>
          <w:szCs w:val="18"/>
        </w:rPr>
        <w:t xml:space="preserve">India, </w:t>
      </w:r>
      <w:r w:rsidR="00CB6CED" w:rsidRPr="00A55AFC">
        <w:rPr>
          <w:i/>
          <w:sz w:val="18"/>
          <w:szCs w:val="18"/>
        </w:rPr>
        <w:t>long</w:t>
      </w:r>
      <w:r>
        <w:rPr>
          <w:i/>
          <w:sz w:val="18"/>
          <w:szCs w:val="18"/>
        </w:rPr>
        <w:t>itude</w:t>
      </w:r>
      <w:r w:rsidR="00CB6CED" w:rsidRPr="00A55AFC">
        <w:rPr>
          <w:i/>
          <w:sz w:val="18"/>
          <w:szCs w:val="18"/>
        </w:rPr>
        <w:t xml:space="preserve"> - </w:t>
      </w:r>
      <w:r>
        <w:rPr>
          <w:i/>
          <w:sz w:val="18"/>
          <w:szCs w:val="18"/>
        </w:rPr>
        <w:t>73.753818;</w:t>
      </w:r>
      <w:r w:rsidR="00A55AFC" w:rsidRPr="00A55AFC">
        <w:rPr>
          <w:i/>
          <w:sz w:val="18"/>
          <w:szCs w:val="18"/>
        </w:rPr>
        <w:t xml:space="preserve"> lat</w:t>
      </w:r>
      <w:r>
        <w:rPr>
          <w:i/>
          <w:sz w:val="18"/>
          <w:szCs w:val="18"/>
        </w:rPr>
        <w:t>itude</w:t>
      </w:r>
      <w:r w:rsidR="00A55AFC" w:rsidRPr="00A55AFC">
        <w:rPr>
          <w:i/>
          <w:sz w:val="18"/>
          <w:szCs w:val="18"/>
        </w:rPr>
        <w:t xml:space="preserve"> – </w:t>
      </w:r>
      <w:r w:rsidRPr="00A55AFC">
        <w:rPr>
          <w:i/>
          <w:sz w:val="18"/>
          <w:szCs w:val="18"/>
        </w:rPr>
        <w:t>22.643788</w:t>
      </w:r>
      <w:r w:rsidR="00A55AFC" w:rsidRPr="00576A8D">
        <w:rPr>
          <w:b/>
          <w:sz w:val="18"/>
          <w:szCs w:val="18"/>
        </w:rPr>
        <w:t>)</w:t>
      </w:r>
    </w:p>
    <w:p w:rsidR="00670A69" w:rsidRPr="00A55AFC" w:rsidRDefault="00670A69" w:rsidP="000D6A61">
      <w:pPr>
        <w:pStyle w:val="Heading1"/>
        <w:rPr>
          <w:sz w:val="24"/>
        </w:rPr>
      </w:pPr>
      <w:r w:rsidRPr="00670A69">
        <w:t xml:space="preserve">Kind of </w:t>
      </w:r>
      <w:r w:rsidR="004B7DD2" w:rsidRPr="00670A69">
        <w:t>data</w:t>
      </w:r>
      <w:r w:rsidR="0098245B" w:rsidRPr="009D064C">
        <w:rPr>
          <w:color w:val="C00000"/>
          <w:vertAlign w:val="superscript"/>
        </w:rPr>
        <w:t>*</w:t>
      </w:r>
    </w:p>
    <w:p w:rsidR="003C4713" w:rsidRDefault="003C4713">
      <w:r w:rsidRPr="003C4713">
        <w:t>Type of data included in the file.</w:t>
      </w:r>
    </w:p>
    <w:p w:rsidR="003C4713" w:rsidRPr="0098245B" w:rsidRDefault="003C4713">
      <w:pPr>
        <w:rPr>
          <w:sz w:val="18"/>
          <w:szCs w:val="18"/>
        </w:rPr>
      </w:pPr>
      <w:r w:rsidRPr="0098245B">
        <w:rPr>
          <w:b/>
          <w:sz w:val="18"/>
          <w:szCs w:val="18"/>
        </w:rPr>
        <w:t>(</w:t>
      </w:r>
      <w:r w:rsidR="004B7DD2" w:rsidRPr="0098245B">
        <w:rPr>
          <w:b/>
          <w:i/>
          <w:sz w:val="18"/>
          <w:szCs w:val="18"/>
        </w:rPr>
        <w:t>Example</w:t>
      </w:r>
      <w:r w:rsidR="004B7DD2" w:rsidRPr="0098245B">
        <w:rPr>
          <w:sz w:val="18"/>
          <w:szCs w:val="18"/>
        </w:rPr>
        <w:t>:</w:t>
      </w:r>
      <w:r w:rsidR="00945F97" w:rsidRPr="0098245B">
        <w:rPr>
          <w:sz w:val="18"/>
          <w:szCs w:val="18"/>
        </w:rPr>
        <w:t xml:space="preserve"> </w:t>
      </w:r>
      <w:r w:rsidR="00945F97" w:rsidRPr="0098245B">
        <w:rPr>
          <w:i/>
          <w:sz w:val="18"/>
          <w:szCs w:val="18"/>
        </w:rPr>
        <w:t xml:space="preserve">Trial data, </w:t>
      </w:r>
      <w:r w:rsidR="004B7DD2" w:rsidRPr="0098245B">
        <w:rPr>
          <w:i/>
          <w:sz w:val="18"/>
          <w:szCs w:val="18"/>
        </w:rPr>
        <w:t>phenotypic</w:t>
      </w:r>
      <w:r w:rsidRPr="0098245B">
        <w:rPr>
          <w:i/>
          <w:sz w:val="18"/>
          <w:szCs w:val="18"/>
        </w:rPr>
        <w:t xml:space="preserve"> data, s</w:t>
      </w:r>
      <w:r w:rsidR="00945F97" w:rsidRPr="0098245B">
        <w:rPr>
          <w:i/>
          <w:sz w:val="18"/>
          <w:szCs w:val="18"/>
        </w:rPr>
        <w:t>ocio</w:t>
      </w:r>
      <w:r w:rsidR="004432E0" w:rsidRPr="0098245B">
        <w:rPr>
          <w:i/>
          <w:sz w:val="18"/>
          <w:szCs w:val="18"/>
        </w:rPr>
        <w:t>-</w:t>
      </w:r>
      <w:r w:rsidR="00945F97" w:rsidRPr="0098245B">
        <w:rPr>
          <w:i/>
          <w:sz w:val="18"/>
          <w:szCs w:val="18"/>
        </w:rPr>
        <w:t xml:space="preserve">economic data, </w:t>
      </w:r>
      <w:r w:rsidRPr="0098245B">
        <w:rPr>
          <w:i/>
          <w:sz w:val="18"/>
          <w:szCs w:val="18"/>
        </w:rPr>
        <w:t>survey data, census/enumeration data, aggregate data, administrative records data, experimental data, coded textual, coded documents, observation data/ratings, process-produced data, or other</w:t>
      </w:r>
      <w:r w:rsidR="004432E0" w:rsidRPr="0098245B">
        <w:rPr>
          <w:i/>
          <w:sz w:val="18"/>
          <w:szCs w:val="18"/>
        </w:rPr>
        <w:t>)</w:t>
      </w:r>
    </w:p>
    <w:p w:rsidR="004432E0" w:rsidRDefault="004432E0" w:rsidP="0098245B">
      <w:pPr>
        <w:pStyle w:val="Heading1"/>
      </w:pPr>
      <w:r>
        <w:t>Software</w:t>
      </w:r>
    </w:p>
    <w:p w:rsidR="004432E0" w:rsidRDefault="004432E0" w:rsidP="007D7293">
      <w:pPr>
        <w:spacing w:line="240" w:lineRule="auto"/>
      </w:pPr>
      <w:r w:rsidRPr="004432E0">
        <w:t>Information</w:t>
      </w:r>
      <w:r w:rsidRPr="004432E0">
        <w:rPr>
          <w:b/>
        </w:rPr>
        <w:t xml:space="preserve"> </w:t>
      </w:r>
      <w:r w:rsidRPr="004432E0">
        <w:t>about the software used to generate the Dataset.</w:t>
      </w:r>
      <w:r w:rsidR="00343E6B">
        <w:t xml:space="preserve"> Name of the software used along with version information</w:t>
      </w:r>
    </w:p>
    <w:p w:rsidR="00343E6B" w:rsidRDefault="00343E6B" w:rsidP="007D7293">
      <w:pPr>
        <w:spacing w:line="240" w:lineRule="auto"/>
        <w:rPr>
          <w:b/>
        </w:rPr>
      </w:pPr>
      <w:r w:rsidRPr="00343E6B">
        <w:rPr>
          <w:sz w:val="18"/>
        </w:rPr>
        <w:t>(</w:t>
      </w:r>
      <w:r w:rsidRPr="00343E6B">
        <w:rPr>
          <w:b/>
          <w:i/>
          <w:sz w:val="18"/>
          <w:szCs w:val="18"/>
        </w:rPr>
        <w:t>Example</w:t>
      </w:r>
      <w:r>
        <w:t>:</w:t>
      </w:r>
      <w:r w:rsidR="00B45A8B">
        <w:t xml:space="preserve"> </w:t>
      </w:r>
      <w:r w:rsidR="00B45A8B" w:rsidRPr="00B45A8B">
        <w:rPr>
          <w:i/>
          <w:sz w:val="18"/>
          <w:szCs w:val="18"/>
        </w:rPr>
        <w:t>TASSEL</w:t>
      </w:r>
      <w:r w:rsidR="00904424">
        <w:rPr>
          <w:i/>
          <w:sz w:val="18"/>
          <w:szCs w:val="18"/>
        </w:rPr>
        <w:t>-12</w:t>
      </w:r>
      <w:r w:rsidR="00B45A8B">
        <w:rPr>
          <w:i/>
          <w:sz w:val="18"/>
          <w:szCs w:val="18"/>
        </w:rPr>
        <w:t>)</w:t>
      </w:r>
    </w:p>
    <w:p w:rsidR="00670A69" w:rsidRDefault="00670A69" w:rsidP="007D7293">
      <w:pPr>
        <w:pStyle w:val="Heading1"/>
      </w:pPr>
      <w:r w:rsidRPr="00670A69">
        <w:t xml:space="preserve">Data </w:t>
      </w:r>
      <w:r w:rsidR="007D7293">
        <w:t>source</w:t>
      </w:r>
    </w:p>
    <w:p w:rsidR="00B45A8B" w:rsidRDefault="00B45A8B" w:rsidP="00B45A8B">
      <w:r w:rsidRPr="00B45A8B">
        <w:t>List of books, articles, serials, or machine-readable data files that served as the sources of the data collection</w:t>
      </w:r>
    </w:p>
    <w:p w:rsidR="00670A69" w:rsidRDefault="00B45A8B" w:rsidP="00B45A8B">
      <w:pPr>
        <w:rPr>
          <w:i/>
          <w:sz w:val="18"/>
          <w:szCs w:val="18"/>
        </w:rPr>
      </w:pPr>
      <w:r>
        <w:rPr>
          <w:b/>
          <w:i/>
          <w:sz w:val="18"/>
          <w:szCs w:val="18"/>
        </w:rPr>
        <w:t>(</w:t>
      </w:r>
      <w:r w:rsidR="00945F97" w:rsidRPr="00B45A8B">
        <w:rPr>
          <w:b/>
          <w:i/>
          <w:sz w:val="18"/>
          <w:szCs w:val="18"/>
        </w:rPr>
        <w:t>Examples</w:t>
      </w:r>
      <w:r w:rsidR="00945F97">
        <w:t xml:space="preserve">: </w:t>
      </w:r>
      <w:r w:rsidR="00CA1D8A" w:rsidRPr="00B45A8B">
        <w:rPr>
          <w:i/>
          <w:sz w:val="18"/>
          <w:szCs w:val="18"/>
        </w:rPr>
        <w:t>If</w:t>
      </w:r>
      <w:r w:rsidR="00945F97" w:rsidRPr="00B45A8B">
        <w:rPr>
          <w:i/>
          <w:sz w:val="18"/>
          <w:szCs w:val="18"/>
        </w:rPr>
        <w:t xml:space="preserve"> the project used ‘Survey of India’ for primary data, then </w:t>
      </w:r>
      <w:r>
        <w:rPr>
          <w:i/>
          <w:sz w:val="18"/>
          <w:szCs w:val="18"/>
        </w:rPr>
        <w:t xml:space="preserve">the </w:t>
      </w:r>
      <w:r w:rsidR="00945F97" w:rsidRPr="00B45A8B">
        <w:rPr>
          <w:i/>
          <w:sz w:val="18"/>
          <w:szCs w:val="18"/>
        </w:rPr>
        <w:t xml:space="preserve">data source </w:t>
      </w:r>
      <w:r>
        <w:rPr>
          <w:i/>
          <w:sz w:val="18"/>
          <w:szCs w:val="18"/>
        </w:rPr>
        <w:t>is</w:t>
      </w:r>
      <w:r w:rsidR="00945F97" w:rsidRPr="00B45A8B">
        <w:rPr>
          <w:i/>
          <w:sz w:val="18"/>
          <w:szCs w:val="18"/>
        </w:rPr>
        <w:t xml:space="preserve"> Survey of India.</w:t>
      </w:r>
      <w:r>
        <w:rPr>
          <w:i/>
          <w:sz w:val="18"/>
          <w:szCs w:val="18"/>
        </w:rPr>
        <w:t>)</w:t>
      </w:r>
    </w:p>
    <w:p w:rsidR="005A7A14" w:rsidRDefault="005A7A14" w:rsidP="00DE62B8">
      <w:pPr>
        <w:pStyle w:val="Heading2"/>
      </w:pPr>
      <w:r>
        <w:t>File Name</w:t>
      </w:r>
    </w:p>
    <w:p w:rsidR="005A7A14" w:rsidRDefault="005A7A14" w:rsidP="005A7A14">
      <w:r>
        <w:t xml:space="preserve">Filename should contain only </w:t>
      </w:r>
      <w:proofErr w:type="gramStart"/>
      <w:r>
        <w:t>characters  and</w:t>
      </w:r>
      <w:proofErr w:type="gramEnd"/>
      <w:r>
        <w:t xml:space="preserve"> should follow sentence case. All phenotype, survey data should be in XLSX format. If there are multiple files they should be numbered.</w:t>
      </w:r>
    </w:p>
    <w:p w:rsidR="005A7A14" w:rsidRPr="005A7A14" w:rsidRDefault="005A7A14" w:rsidP="005A7A14">
      <w:r>
        <w:rPr>
          <w:noProof/>
        </w:rPr>
        <w:lastRenderedPageBreak/>
        <w:drawing>
          <wp:inline distT="0" distB="0" distL="0" distR="0" wp14:anchorId="1AC1EFA1" wp14:editId="04E98596">
            <wp:extent cx="5943600" cy="4173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2B8" w:rsidRDefault="00DE62B8" w:rsidP="00DE62B8">
      <w:pPr>
        <w:pStyle w:val="Heading2"/>
      </w:pPr>
      <w:r>
        <w:t>Reference Datasets</w:t>
      </w:r>
    </w:p>
    <w:p w:rsidR="00DE62B8" w:rsidRPr="00F70F31" w:rsidRDefault="00DE62B8" w:rsidP="00DE62B8">
      <w:r w:rsidRPr="00F70F31">
        <w:t xml:space="preserve">Please use recently published datasets for reference while preparing metadata and data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64"/>
        <w:gridCol w:w="5086"/>
      </w:tblGrid>
      <w:tr w:rsidR="00DE62B8" w:rsidTr="002144A6">
        <w:tc>
          <w:tcPr>
            <w:tcW w:w="4264" w:type="dxa"/>
          </w:tcPr>
          <w:p w:rsidR="00DE62B8" w:rsidRDefault="00DE62B8" w:rsidP="002144A6">
            <w:pPr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r>
              <w:rPr>
                <w:b/>
              </w:rPr>
              <w:t>Reference Link</w:t>
            </w:r>
          </w:p>
        </w:tc>
      </w:tr>
      <w:tr w:rsidR="00DE62B8" w:rsidTr="002144A6">
        <w:tc>
          <w:tcPr>
            <w:tcW w:w="4264" w:type="dxa"/>
          </w:tcPr>
          <w:p w:rsidR="00DE62B8" w:rsidRPr="00F70F31" w:rsidRDefault="00DE62B8" w:rsidP="002144A6">
            <w:pPr>
              <w:jc w:val="center"/>
            </w:pPr>
            <w:r w:rsidRPr="00F70F31">
              <w:rPr>
                <w:rFonts w:ascii="Helvetica" w:hAnsi="Helvetica" w:cs="Helvetica"/>
                <w:bCs/>
                <w:color w:val="333333"/>
                <w:sz w:val="21"/>
                <w:szCs w:val="21"/>
                <w:shd w:val="clear" w:color="auto" w:fill="FFFFFF"/>
              </w:rPr>
              <w:t>Genotypic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hyperlink r:id="rId17" w:history="1">
              <w:r>
                <w:rPr>
                  <w:rStyle w:val="Hyperlink"/>
                </w:rPr>
                <w:t>http://dataverse.icrisat.org/dataverse/genotypic</w:t>
              </w:r>
            </w:hyperlink>
          </w:p>
        </w:tc>
      </w:tr>
      <w:tr w:rsidR="00DE62B8" w:rsidTr="002144A6">
        <w:tc>
          <w:tcPr>
            <w:tcW w:w="4264" w:type="dxa"/>
          </w:tcPr>
          <w:p w:rsidR="00DE62B8" w:rsidRPr="00F70F31" w:rsidRDefault="00DE62B8" w:rsidP="002144A6">
            <w:pPr>
              <w:jc w:val="center"/>
            </w:pPr>
            <w:r w:rsidRPr="00F70F31">
              <w:t>Phenotypic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hyperlink r:id="rId18" w:history="1">
              <w:r>
                <w:rPr>
                  <w:rStyle w:val="Hyperlink"/>
                </w:rPr>
                <w:t>http://dataverse.icrisat.org/dataverse/phenotypic</w:t>
              </w:r>
            </w:hyperlink>
          </w:p>
        </w:tc>
      </w:tr>
      <w:tr w:rsidR="00DE62B8" w:rsidTr="002144A6">
        <w:tc>
          <w:tcPr>
            <w:tcW w:w="4264" w:type="dxa"/>
          </w:tcPr>
          <w:p w:rsidR="00DE62B8" w:rsidRPr="00F70F31" w:rsidRDefault="00DE62B8" w:rsidP="002144A6">
            <w:pPr>
              <w:jc w:val="center"/>
            </w:pPr>
            <w:r w:rsidRPr="00F70F31">
              <w:rPr>
                <w:rFonts w:ascii="Helvetica" w:hAnsi="Helvetica" w:cs="Helvetica"/>
                <w:bCs/>
                <w:color w:val="333333"/>
                <w:sz w:val="21"/>
                <w:szCs w:val="21"/>
                <w:shd w:val="clear" w:color="auto" w:fill="FFFFFF"/>
              </w:rPr>
              <w:t>Social Science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hyperlink r:id="rId19" w:history="1">
              <w:r>
                <w:rPr>
                  <w:rStyle w:val="Hyperlink"/>
                </w:rPr>
                <w:t>http://dataverse.icrisat.org/dataverse/socialscience</w:t>
              </w:r>
            </w:hyperlink>
          </w:p>
        </w:tc>
      </w:tr>
      <w:tr w:rsidR="00DE62B8" w:rsidTr="002144A6">
        <w:tc>
          <w:tcPr>
            <w:tcW w:w="4264" w:type="dxa"/>
          </w:tcPr>
          <w:p w:rsidR="00DE62B8" w:rsidRPr="00F70F31" w:rsidRDefault="00DE62B8" w:rsidP="002144A6">
            <w:pPr>
              <w:jc w:val="center"/>
            </w:pPr>
            <w:r w:rsidRPr="00F70F31">
              <w:rPr>
                <w:rFonts w:ascii="Helvetica" w:hAnsi="Helvetica" w:cs="Helvetica"/>
                <w:bCs/>
                <w:color w:val="333333"/>
                <w:sz w:val="21"/>
                <w:szCs w:val="21"/>
                <w:shd w:val="clear" w:color="auto" w:fill="FFFFFF"/>
              </w:rPr>
              <w:t>Soil &amp; Weather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hyperlink r:id="rId20" w:history="1">
              <w:r>
                <w:rPr>
                  <w:rStyle w:val="Hyperlink"/>
                </w:rPr>
                <w:t>http://dataverse.icrisat.org/dataverse/soilandweather</w:t>
              </w:r>
            </w:hyperlink>
          </w:p>
        </w:tc>
      </w:tr>
      <w:tr w:rsidR="00DE62B8" w:rsidTr="002144A6">
        <w:tc>
          <w:tcPr>
            <w:tcW w:w="4264" w:type="dxa"/>
          </w:tcPr>
          <w:p w:rsidR="00DE62B8" w:rsidRPr="00F70F31" w:rsidRDefault="00DE62B8" w:rsidP="002144A6">
            <w:pPr>
              <w:jc w:val="center"/>
            </w:pPr>
            <w:r w:rsidRPr="00F70F31">
              <w:rPr>
                <w:rFonts w:ascii="Helvetica" w:hAnsi="Helvetica" w:cs="Helvetica"/>
                <w:bCs/>
                <w:color w:val="333333"/>
                <w:sz w:val="21"/>
                <w:szCs w:val="21"/>
                <w:shd w:val="clear" w:color="auto" w:fill="FFFFFF"/>
              </w:rPr>
              <w:t>Spatial</w:t>
            </w:r>
          </w:p>
        </w:tc>
        <w:tc>
          <w:tcPr>
            <w:tcW w:w="5086" w:type="dxa"/>
          </w:tcPr>
          <w:p w:rsidR="00DE62B8" w:rsidRDefault="00DE62B8" w:rsidP="002144A6">
            <w:pPr>
              <w:rPr>
                <w:b/>
              </w:rPr>
            </w:pPr>
            <w:hyperlink r:id="rId21" w:history="1">
              <w:r>
                <w:rPr>
                  <w:rStyle w:val="Hyperlink"/>
                </w:rPr>
                <w:t>http://dataverse.icrisat.org/dataverse/spatial</w:t>
              </w:r>
            </w:hyperlink>
          </w:p>
        </w:tc>
      </w:tr>
    </w:tbl>
    <w:p w:rsidR="00DE62B8" w:rsidRDefault="00DE62B8" w:rsidP="007D7293">
      <w:pPr>
        <w:rPr>
          <w:i/>
          <w:sz w:val="18"/>
          <w:szCs w:val="18"/>
        </w:rPr>
      </w:pPr>
    </w:p>
    <w:sectPr w:rsidR="00DE62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A3BB0"/>
    <w:multiLevelType w:val="hybridMultilevel"/>
    <w:tmpl w:val="339435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A61F79"/>
    <w:multiLevelType w:val="hybridMultilevel"/>
    <w:tmpl w:val="08A625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322B0F"/>
    <w:multiLevelType w:val="hybridMultilevel"/>
    <w:tmpl w:val="2224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9795F"/>
    <w:multiLevelType w:val="hybridMultilevel"/>
    <w:tmpl w:val="12D6E3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DC5679"/>
    <w:multiLevelType w:val="hybridMultilevel"/>
    <w:tmpl w:val="F65CA9A0"/>
    <w:lvl w:ilvl="0" w:tplc="C4CEA9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71442F"/>
    <w:multiLevelType w:val="hybridMultilevel"/>
    <w:tmpl w:val="B90C8F5A"/>
    <w:lvl w:ilvl="0" w:tplc="39922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14EA9"/>
    <w:multiLevelType w:val="hybridMultilevel"/>
    <w:tmpl w:val="D68E93AE"/>
    <w:lvl w:ilvl="0" w:tplc="C93C9954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3818C1"/>
    <w:multiLevelType w:val="hybridMultilevel"/>
    <w:tmpl w:val="CB78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DY3NTQ3NzQBMpR0lIJTi4sz8/NACoxqAd0MRiwsAAAA"/>
  </w:docVars>
  <w:rsids>
    <w:rsidRoot w:val="00670A69"/>
    <w:rsid w:val="000034E2"/>
    <w:rsid w:val="00011DDC"/>
    <w:rsid w:val="000165DC"/>
    <w:rsid w:val="00050A8E"/>
    <w:rsid w:val="00053E3F"/>
    <w:rsid w:val="000649EC"/>
    <w:rsid w:val="0008183A"/>
    <w:rsid w:val="00087DDB"/>
    <w:rsid w:val="00095FCB"/>
    <w:rsid w:val="000D6A61"/>
    <w:rsid w:val="000F1267"/>
    <w:rsid w:val="00157C83"/>
    <w:rsid w:val="0017357E"/>
    <w:rsid w:val="0019119A"/>
    <w:rsid w:val="001B25DE"/>
    <w:rsid w:val="001E1D42"/>
    <w:rsid w:val="00231B3A"/>
    <w:rsid w:val="0029686E"/>
    <w:rsid w:val="002968CD"/>
    <w:rsid w:val="002A3807"/>
    <w:rsid w:val="002C0454"/>
    <w:rsid w:val="00315197"/>
    <w:rsid w:val="00321989"/>
    <w:rsid w:val="00335F69"/>
    <w:rsid w:val="00343E6B"/>
    <w:rsid w:val="003631DB"/>
    <w:rsid w:val="003A4E18"/>
    <w:rsid w:val="003C4713"/>
    <w:rsid w:val="003F0A11"/>
    <w:rsid w:val="004009FF"/>
    <w:rsid w:val="00405CA9"/>
    <w:rsid w:val="004432E0"/>
    <w:rsid w:val="004A304A"/>
    <w:rsid w:val="004A31C1"/>
    <w:rsid w:val="004B7DD2"/>
    <w:rsid w:val="004F0194"/>
    <w:rsid w:val="0050633D"/>
    <w:rsid w:val="00510932"/>
    <w:rsid w:val="00520BB9"/>
    <w:rsid w:val="005515B9"/>
    <w:rsid w:val="00576A8D"/>
    <w:rsid w:val="00582E04"/>
    <w:rsid w:val="005A7A14"/>
    <w:rsid w:val="005F11B5"/>
    <w:rsid w:val="005F7457"/>
    <w:rsid w:val="006020F0"/>
    <w:rsid w:val="00670A69"/>
    <w:rsid w:val="00683641"/>
    <w:rsid w:val="0069608D"/>
    <w:rsid w:val="006C77FF"/>
    <w:rsid w:val="006D6ADE"/>
    <w:rsid w:val="00717100"/>
    <w:rsid w:val="007377EB"/>
    <w:rsid w:val="007767D3"/>
    <w:rsid w:val="007A485F"/>
    <w:rsid w:val="007D517A"/>
    <w:rsid w:val="007D7293"/>
    <w:rsid w:val="007F77DE"/>
    <w:rsid w:val="008055A4"/>
    <w:rsid w:val="008201A2"/>
    <w:rsid w:val="00827DB4"/>
    <w:rsid w:val="00855852"/>
    <w:rsid w:val="00864882"/>
    <w:rsid w:val="008D2DEE"/>
    <w:rsid w:val="008E21EA"/>
    <w:rsid w:val="008F0A22"/>
    <w:rsid w:val="008F0E23"/>
    <w:rsid w:val="00904424"/>
    <w:rsid w:val="009140FD"/>
    <w:rsid w:val="00923538"/>
    <w:rsid w:val="00937EE1"/>
    <w:rsid w:val="0094047D"/>
    <w:rsid w:val="00945F97"/>
    <w:rsid w:val="00974C45"/>
    <w:rsid w:val="0098245B"/>
    <w:rsid w:val="009D064C"/>
    <w:rsid w:val="009E0E61"/>
    <w:rsid w:val="00A2104B"/>
    <w:rsid w:val="00A261C8"/>
    <w:rsid w:val="00A55AFC"/>
    <w:rsid w:val="00AB1EE1"/>
    <w:rsid w:val="00B0131B"/>
    <w:rsid w:val="00B113B7"/>
    <w:rsid w:val="00B45A8B"/>
    <w:rsid w:val="00B62A5D"/>
    <w:rsid w:val="00B74F02"/>
    <w:rsid w:val="00B77FF7"/>
    <w:rsid w:val="00B81819"/>
    <w:rsid w:val="00B932ED"/>
    <w:rsid w:val="00BC5E13"/>
    <w:rsid w:val="00C106A0"/>
    <w:rsid w:val="00C13649"/>
    <w:rsid w:val="00C44AC3"/>
    <w:rsid w:val="00CA1D8A"/>
    <w:rsid w:val="00CB6707"/>
    <w:rsid w:val="00CB6CED"/>
    <w:rsid w:val="00CC1FCC"/>
    <w:rsid w:val="00CF1861"/>
    <w:rsid w:val="00D309CC"/>
    <w:rsid w:val="00D37B70"/>
    <w:rsid w:val="00D53904"/>
    <w:rsid w:val="00D60951"/>
    <w:rsid w:val="00D8172A"/>
    <w:rsid w:val="00D91903"/>
    <w:rsid w:val="00DE62B8"/>
    <w:rsid w:val="00DF2383"/>
    <w:rsid w:val="00DF4F0A"/>
    <w:rsid w:val="00E24E87"/>
    <w:rsid w:val="00E35066"/>
    <w:rsid w:val="00E96C5E"/>
    <w:rsid w:val="00EA135B"/>
    <w:rsid w:val="00F006F9"/>
    <w:rsid w:val="00F01FEB"/>
    <w:rsid w:val="00F44C6C"/>
    <w:rsid w:val="00F70F31"/>
    <w:rsid w:val="00F8703D"/>
    <w:rsid w:val="00FD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CDB5"/>
  <w15:docId w15:val="{D8CAC6D7-9F8E-4BD9-85BA-E0342D2C6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62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2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0A6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5C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53E3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70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2B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2B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E62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2B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6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opontology.org/terms/CO_324:0000067/" TargetMode="External"/><Relationship Id="rId13" Type="http://schemas.openxmlformats.org/officeDocument/2006/relationships/hyperlink" Target="http://gems.icrisat.org/gems-projects/aciar-improving-postrainy-sorghum-varieties-to-meet-the-growing-grain-and-fodder-demand-in-india-phase-2/" TargetMode="External"/><Relationship Id="rId18" Type="http://schemas.openxmlformats.org/officeDocument/2006/relationships/hyperlink" Target="http://dataverse.icrisat.org/dataverse/phenotypic" TargetMode="External"/><Relationship Id="rId3" Type="http://schemas.openxmlformats.org/officeDocument/2006/relationships/styles" Target="styles.xml"/><Relationship Id="rId21" Type="http://schemas.openxmlformats.org/officeDocument/2006/relationships/hyperlink" Target="http://dataverse.icrisat.org/dataverse/spatial" TargetMode="External"/><Relationship Id="rId7" Type="http://schemas.openxmlformats.org/officeDocument/2006/relationships/hyperlink" Target="http://agrovoc.uniroma2.it/agrovoc/agrovoc/en/" TargetMode="External"/><Relationship Id="rId12" Type="http://schemas.openxmlformats.org/officeDocument/2006/relationships/hyperlink" Target="https://link.springer.com/article/10.1007%2Fs00122-013-2230-6" TargetMode="External"/><Relationship Id="rId17" Type="http://schemas.openxmlformats.org/officeDocument/2006/relationships/hyperlink" Target="http://dataverse.icrisat.org/dataverse/genotypic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://dataverse.icrisat.org/dataverse/soilandweather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ropontology.org/" TargetMode="External"/><Relationship Id="rId11" Type="http://schemas.openxmlformats.org/officeDocument/2006/relationships/hyperlink" Target="http://agrovoc.uniroma2.it/agrovoc/agrovoc/en/page/c_753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://agrovoc.uniroma2.it/agrovoc/agrovoc/en/page/c_1374498089962" TargetMode="External"/><Relationship Id="rId19" Type="http://schemas.openxmlformats.org/officeDocument/2006/relationships/hyperlink" Target="http://dataverse.icrisat.org/dataverse/socialscie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ropontology.org/terms/CO_320:0001215/" TargetMode="External"/><Relationship Id="rId14" Type="http://schemas.openxmlformats.org/officeDocument/2006/relationships/hyperlink" Target="http://www.icrisat.org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5B7C9-AB1C-4BD8-97EE-E36887EB5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8</TotalTime>
  <Pages>5</Pages>
  <Words>1194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shek, Rathore</dc:creator>
  <cp:lastModifiedBy>chaitanya sarma</cp:lastModifiedBy>
  <cp:revision>79</cp:revision>
  <cp:lastPrinted>2020-07-30T08:54:00Z</cp:lastPrinted>
  <dcterms:created xsi:type="dcterms:W3CDTF">2019-01-08T09:42:00Z</dcterms:created>
  <dcterms:modified xsi:type="dcterms:W3CDTF">2020-09-30T06:41:00Z</dcterms:modified>
</cp:coreProperties>
</file>